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B0B69" w14:textId="77777777" w:rsidR="00FB1F41" w:rsidRDefault="00FB1F41" w:rsidP="00E6331D">
      <w:pPr>
        <w:contextualSpacing/>
      </w:pPr>
    </w:p>
    <w:p w14:paraId="5331BC52" w14:textId="77777777" w:rsidR="00E6331D" w:rsidRDefault="00164BC9" w:rsidP="00E6331D">
      <w:pPr>
        <w:contextualSpacing/>
      </w:pPr>
      <w:r w:rsidRPr="00164BC9">
        <w:rPr>
          <w:b/>
          <w:i/>
        </w:rPr>
        <w:t>Note required information:</w:t>
      </w:r>
      <w:r w:rsidRPr="00164BC9">
        <w:rPr>
          <w:i/>
        </w:rPr>
        <w:t xml:space="preserve">  Program or certificate changes require a change to the catalog page.  All change of program or certificate proposals must include the new catalog page, with all proposed changes, at the end of this document.  All changes that affect the </w:t>
      </w:r>
      <w:r w:rsidR="00C64892">
        <w:rPr>
          <w:i/>
        </w:rPr>
        <w:t xml:space="preserve">courses, </w:t>
      </w:r>
      <w:r w:rsidRPr="00164BC9">
        <w:rPr>
          <w:i/>
        </w:rPr>
        <w:t xml:space="preserve">words, numbers, symbols, program description, admissions requirements, </w:t>
      </w:r>
      <w:r w:rsidRPr="00581E94">
        <w:rPr>
          <w:i/>
        </w:rPr>
        <w:t>and graduation requirements must be documented.</w:t>
      </w:r>
      <w:r w:rsidRPr="00164BC9">
        <w:rPr>
          <w:i/>
        </w:rPr>
        <w:t xml:space="preserve">  </w:t>
      </w:r>
      <w:r w:rsidR="00E152A2" w:rsidRPr="0045650F">
        <w:rPr>
          <w:i/>
        </w:rPr>
        <w:t xml:space="preserve">Note before completing this proposal that all </w:t>
      </w:r>
      <w:r w:rsidR="00C64892">
        <w:rPr>
          <w:i/>
        </w:rPr>
        <w:t>new courses and current prerequisite, co</w:t>
      </w:r>
      <w:r w:rsidR="004E6A59">
        <w:rPr>
          <w:i/>
        </w:rPr>
        <w:t>-</w:t>
      </w:r>
      <w:r w:rsidR="00C64892">
        <w:rPr>
          <w:i/>
        </w:rPr>
        <w:t>requisite, core, or elective</w:t>
      </w:r>
      <w:r w:rsidR="00E152A2" w:rsidRPr="0045650F">
        <w:rPr>
          <w:i/>
        </w:rPr>
        <w:t xml:space="preserve"> </w:t>
      </w:r>
      <w:r w:rsidR="00C64892">
        <w:rPr>
          <w:i/>
        </w:rPr>
        <w:t xml:space="preserve">courses changes </w:t>
      </w:r>
      <w:r w:rsidR="00E152A2">
        <w:rPr>
          <w:i/>
        </w:rPr>
        <w:t xml:space="preserve">must </w:t>
      </w:r>
      <w:r w:rsidR="00E152A2" w:rsidRPr="0045650F">
        <w:rPr>
          <w:i/>
        </w:rPr>
        <w:t xml:space="preserve">have already been reviewed </w:t>
      </w:r>
      <w:r w:rsidR="00FE67E9">
        <w:rPr>
          <w:i/>
        </w:rPr>
        <w:t xml:space="preserve">(or submitted for the same meeting) </w:t>
      </w:r>
      <w:r w:rsidR="00E152A2" w:rsidRPr="0045650F">
        <w:rPr>
          <w:i/>
        </w:rPr>
        <w:t xml:space="preserve">by the Curriculum Committee and approved by the Provost.  </w:t>
      </w:r>
      <w:r w:rsidRPr="00164BC9">
        <w:rPr>
          <w:i/>
        </w:rPr>
        <w:t>The Track Changes feature in Word must be used to illustrate all changes to the catalog page.</w:t>
      </w:r>
    </w:p>
    <w:tbl>
      <w:tblPr>
        <w:tblStyle w:val="TableGrid"/>
        <w:tblW w:w="0" w:type="auto"/>
        <w:tblLook w:val="04A0" w:firstRow="1" w:lastRow="0" w:firstColumn="1" w:lastColumn="0" w:noHBand="0" w:noVBand="1"/>
      </w:tblPr>
      <w:tblGrid>
        <w:gridCol w:w="3895"/>
        <w:gridCol w:w="5455"/>
      </w:tblGrid>
      <w:tr w:rsidR="00B24563" w14:paraId="11BE7EFA" w14:textId="77777777" w:rsidTr="00D01489">
        <w:tc>
          <w:tcPr>
            <w:tcW w:w="3895" w:type="dxa"/>
          </w:tcPr>
          <w:p w14:paraId="36127553" w14:textId="77777777" w:rsidR="00B24563" w:rsidRPr="00992AC1" w:rsidRDefault="00B24563" w:rsidP="00E6331D">
            <w:pPr>
              <w:spacing w:line="360" w:lineRule="auto"/>
              <w:contextualSpacing/>
              <w:rPr>
                <w:b/>
              </w:rPr>
            </w:pPr>
            <w:r w:rsidRPr="00992AC1">
              <w:rPr>
                <w:b/>
              </w:rPr>
              <w:t>School or Division</w:t>
            </w:r>
          </w:p>
        </w:tc>
        <w:sdt>
          <w:sdtPr>
            <w:alias w:val="School or Division"/>
            <w:tag w:val="School or Division"/>
            <w:id w:val="-709724882"/>
            <w:placeholder>
              <w:docPart w:val="89F08A11305241198747D652F3CA9135"/>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5" w:type="dxa"/>
              </w:tcPr>
              <w:p w14:paraId="7D2BBB54" w14:textId="1F3B3F67" w:rsidR="00B24563" w:rsidRDefault="00184D6B" w:rsidP="00E6331D">
                <w:pPr>
                  <w:spacing w:line="360" w:lineRule="auto"/>
                  <w:contextualSpacing/>
                </w:pPr>
                <w:r>
                  <w:t>School of Health Professions</w:t>
                </w:r>
              </w:p>
            </w:tc>
          </w:sdtContent>
        </w:sdt>
      </w:tr>
      <w:tr w:rsidR="00D01489" w14:paraId="2377CFD6" w14:textId="77777777" w:rsidTr="00D01489">
        <w:tc>
          <w:tcPr>
            <w:tcW w:w="3895" w:type="dxa"/>
          </w:tcPr>
          <w:p w14:paraId="541A013B" w14:textId="77777777" w:rsidR="00D01489" w:rsidRPr="00992AC1" w:rsidRDefault="00D01489" w:rsidP="00E6331D">
            <w:pPr>
              <w:spacing w:line="360" w:lineRule="auto"/>
              <w:contextualSpacing/>
              <w:rPr>
                <w:b/>
              </w:rPr>
            </w:pPr>
            <w:r>
              <w:rPr>
                <w:b/>
              </w:rPr>
              <w:t xml:space="preserve">Program </w:t>
            </w:r>
            <w:proofErr w:type="gramStart"/>
            <w:r>
              <w:rPr>
                <w:b/>
              </w:rPr>
              <w:t>or  Certificate</w:t>
            </w:r>
            <w:proofErr w:type="gramEnd"/>
          </w:p>
        </w:tc>
        <w:tc>
          <w:tcPr>
            <w:tcW w:w="5455" w:type="dxa"/>
          </w:tcPr>
          <w:p w14:paraId="04AE080F" w14:textId="2DC42C6C" w:rsidR="00D01489" w:rsidRPr="009D5C30" w:rsidRDefault="009D5C30" w:rsidP="00E6331D">
            <w:pPr>
              <w:spacing w:line="360" w:lineRule="auto"/>
              <w:contextualSpacing/>
            </w:pPr>
            <w:r w:rsidRPr="009D5C30">
              <w:t>Fire Fighter I/II (Certificate)</w:t>
            </w:r>
          </w:p>
        </w:tc>
      </w:tr>
      <w:tr w:rsidR="00B24563" w14:paraId="4FC64C38" w14:textId="77777777" w:rsidTr="00D01489">
        <w:tc>
          <w:tcPr>
            <w:tcW w:w="3895" w:type="dxa"/>
          </w:tcPr>
          <w:p w14:paraId="466D1AE9" w14:textId="77777777" w:rsidR="00B24563" w:rsidRPr="00992AC1" w:rsidRDefault="00B24563" w:rsidP="00E6331D">
            <w:pPr>
              <w:spacing w:line="360" w:lineRule="auto"/>
              <w:contextualSpacing/>
              <w:rPr>
                <w:b/>
              </w:rPr>
            </w:pPr>
            <w:r w:rsidRPr="00992AC1">
              <w:rPr>
                <w:b/>
              </w:rPr>
              <w:t>Proposed by (faculty only)</w:t>
            </w:r>
          </w:p>
        </w:tc>
        <w:tc>
          <w:tcPr>
            <w:tcW w:w="5455" w:type="dxa"/>
          </w:tcPr>
          <w:p w14:paraId="62AE3223" w14:textId="4022E051" w:rsidR="00B24563" w:rsidRPr="00B227AF" w:rsidRDefault="00184D6B" w:rsidP="00E6331D">
            <w:pPr>
              <w:spacing w:line="360" w:lineRule="auto"/>
              <w:contextualSpacing/>
              <w:rPr>
                <w:color w:val="FF0000"/>
              </w:rPr>
            </w:pPr>
            <w:r w:rsidRPr="00184D6B">
              <w:t>Joe Washburn</w:t>
            </w:r>
            <w:r>
              <w:t xml:space="preserve">, Mike Jimenez </w:t>
            </w:r>
          </w:p>
        </w:tc>
      </w:tr>
      <w:tr w:rsidR="00B24563" w14:paraId="7589E287" w14:textId="77777777" w:rsidTr="00D01489">
        <w:tc>
          <w:tcPr>
            <w:tcW w:w="3895" w:type="dxa"/>
          </w:tcPr>
          <w:p w14:paraId="0566E294" w14:textId="77777777" w:rsidR="00B24563" w:rsidRPr="00992AC1" w:rsidRDefault="00B24563" w:rsidP="00E6331D">
            <w:pPr>
              <w:spacing w:line="360" w:lineRule="auto"/>
              <w:contextualSpacing/>
              <w:rPr>
                <w:b/>
              </w:rPr>
            </w:pPr>
            <w:r w:rsidRPr="00992AC1">
              <w:rPr>
                <w:b/>
              </w:rPr>
              <w:t>Presenter (faculty only)</w:t>
            </w:r>
          </w:p>
        </w:tc>
        <w:tc>
          <w:tcPr>
            <w:tcW w:w="5455" w:type="dxa"/>
          </w:tcPr>
          <w:p w14:paraId="570F0043" w14:textId="45F40BD7" w:rsidR="00B24563" w:rsidRPr="00184D6B" w:rsidRDefault="00184D6B" w:rsidP="00E6331D">
            <w:pPr>
              <w:spacing w:line="360" w:lineRule="auto"/>
              <w:contextualSpacing/>
            </w:pPr>
            <w:r w:rsidRPr="00184D6B">
              <w:t>Joe Washburn</w:t>
            </w:r>
          </w:p>
        </w:tc>
      </w:tr>
      <w:tr w:rsidR="0042396F" w14:paraId="16D39166" w14:textId="77777777" w:rsidTr="00D01489">
        <w:tc>
          <w:tcPr>
            <w:tcW w:w="9350" w:type="dxa"/>
            <w:gridSpan w:val="2"/>
          </w:tcPr>
          <w:p w14:paraId="45C44D3A" w14:textId="77777777" w:rsidR="0042396F" w:rsidRDefault="0042396F" w:rsidP="00E6331D">
            <w:pPr>
              <w:contextualSpacing/>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7E103BA5" w14:textId="77777777" w:rsidTr="00D01489">
        <w:tc>
          <w:tcPr>
            <w:tcW w:w="3895" w:type="dxa"/>
          </w:tcPr>
          <w:p w14:paraId="4D7DBC0A" w14:textId="77777777" w:rsidR="00B24563" w:rsidRPr="00992AC1" w:rsidRDefault="00B24563" w:rsidP="00E6331D">
            <w:pPr>
              <w:spacing w:line="360" w:lineRule="auto"/>
              <w:contextualSpacing/>
              <w:rPr>
                <w:b/>
              </w:rPr>
            </w:pPr>
            <w:r w:rsidRPr="00992AC1">
              <w:rPr>
                <w:b/>
              </w:rPr>
              <w:t>Submission date</w:t>
            </w:r>
          </w:p>
        </w:tc>
        <w:sdt>
          <w:sdtPr>
            <w:id w:val="1078170469"/>
            <w:placeholder>
              <w:docPart w:val="DefaultPlaceholder_1082065160"/>
            </w:placeholder>
            <w:date w:fullDate="2020-10-26T00:00:00Z">
              <w:dateFormat w:val="M/d/yyyy"/>
              <w:lid w:val="en-US"/>
              <w:storeMappedDataAs w:val="dateTime"/>
              <w:calendar w:val="gregorian"/>
            </w:date>
          </w:sdtPr>
          <w:sdtEndPr/>
          <w:sdtContent>
            <w:tc>
              <w:tcPr>
                <w:tcW w:w="5455" w:type="dxa"/>
              </w:tcPr>
              <w:p w14:paraId="6BA39822" w14:textId="764B22AE" w:rsidR="00B24563" w:rsidRDefault="00184D6B" w:rsidP="00E6331D">
                <w:pPr>
                  <w:spacing w:line="360" w:lineRule="auto"/>
                  <w:contextualSpacing/>
                </w:pPr>
                <w:r>
                  <w:t>10/26/2020</w:t>
                </w:r>
              </w:p>
            </w:tc>
          </w:sdtContent>
        </w:sdt>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870"/>
        <w:gridCol w:w="1870"/>
        <w:gridCol w:w="935"/>
        <w:gridCol w:w="935"/>
        <w:gridCol w:w="1870"/>
        <w:gridCol w:w="1870"/>
      </w:tblGrid>
      <w:tr w:rsidR="00E415BC" w:rsidRPr="001A5B8A" w14:paraId="0D513AF3" w14:textId="77777777" w:rsidTr="004F5592">
        <w:trPr>
          <w:cantSplit/>
        </w:trPr>
        <w:tc>
          <w:tcPr>
            <w:tcW w:w="9350" w:type="dxa"/>
            <w:gridSpan w:val="6"/>
            <w:tcBorders>
              <w:top w:val="single" w:sz="4" w:space="0" w:color="auto"/>
              <w:left w:val="single" w:sz="4" w:space="0" w:color="auto"/>
              <w:right w:val="single" w:sz="4" w:space="0" w:color="auto"/>
            </w:tcBorders>
          </w:tcPr>
          <w:p w14:paraId="4FCD2D57" w14:textId="6A81822C" w:rsidR="00E415BC" w:rsidRPr="001A5B8A" w:rsidRDefault="00E415BC" w:rsidP="004F5592">
            <w:pPr>
              <w:contextualSpacing/>
              <w:rPr>
                <w:sz w:val="24"/>
              </w:rPr>
            </w:pPr>
            <w:r w:rsidRPr="00711E54">
              <w:t>All Curriculum proposals require approval of the</w:t>
            </w:r>
            <w:r>
              <w:t xml:space="preserve"> Curriculum Committee and the</w:t>
            </w:r>
            <w:r w:rsidRPr="00711E54">
              <w:t xml:space="preserve"> </w:t>
            </w:r>
            <w:r w:rsidR="00711A30">
              <w:t>Provost</w:t>
            </w:r>
            <w:r w:rsidRPr="00711E54">
              <w:t>.  Final approval or denial of a proposal is reflec</w:t>
            </w:r>
            <w:r>
              <w:t>ted on the completed and signed</w:t>
            </w:r>
            <w:r w:rsidRPr="00C65B67">
              <w:t xml:space="preserve"> proposal.</w:t>
            </w:r>
          </w:p>
        </w:tc>
      </w:tr>
      <w:tr w:rsidR="00E415BC" w:rsidRPr="001A5B8A" w14:paraId="504BD72B" w14:textId="77777777" w:rsidTr="004F5592">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14:paraId="004F35AD" w14:textId="77777777"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14:paraId="79CAE691" w14:textId="77777777" w:rsidR="00E415BC" w:rsidRPr="001A5B8A" w:rsidRDefault="00E415BC" w:rsidP="004F5592">
            <w:pPr>
              <w:contextualSpacing/>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2"/>
              </w:tcPr>
              <w:p w14:paraId="77FC35C5" w14:textId="77777777"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14:paraId="21A7C0C7" w14:textId="77777777" w:rsidR="00E415BC" w:rsidRPr="001A5B8A" w:rsidRDefault="00E415BC" w:rsidP="004F5592">
            <w:pPr>
              <w:contextualSpacing/>
              <w:rPr>
                <w:sz w:val="24"/>
              </w:rPr>
            </w:pPr>
            <w:r w:rsidRPr="001A5B8A">
              <w:rPr>
                <w:sz w:val="24"/>
              </w:rPr>
              <w:t>Do Not Approve</w:t>
            </w:r>
          </w:p>
        </w:tc>
        <w:tc>
          <w:tcPr>
            <w:tcW w:w="1870" w:type="dxa"/>
            <w:tcBorders>
              <w:right w:val="single" w:sz="4" w:space="0" w:color="auto"/>
            </w:tcBorders>
          </w:tcPr>
          <w:p w14:paraId="3B9B4FA9" w14:textId="77777777" w:rsidR="00E415BC" w:rsidRPr="001A5B8A" w:rsidRDefault="00E415BC" w:rsidP="004F5592">
            <w:pPr>
              <w:contextualSpacing/>
              <w:rPr>
                <w:sz w:val="24"/>
              </w:rPr>
            </w:pPr>
          </w:p>
        </w:tc>
      </w:tr>
      <w:tr w:rsidR="00E415BC" w14:paraId="58F8B808" w14:textId="77777777" w:rsidTr="00E415BC">
        <w:trPr>
          <w:cantSplit/>
          <w:trHeight w:val="522"/>
        </w:trPr>
        <w:tc>
          <w:tcPr>
            <w:tcW w:w="5610" w:type="dxa"/>
            <w:gridSpan w:val="4"/>
            <w:tcBorders>
              <w:left w:val="single" w:sz="4" w:space="0" w:color="auto"/>
            </w:tcBorders>
          </w:tcPr>
          <w:p w14:paraId="088A5F1F" w14:textId="77777777" w:rsidR="00E415BC" w:rsidRDefault="00E415BC" w:rsidP="004F5592">
            <w:pPr>
              <w:contextualSpacing/>
            </w:pPr>
          </w:p>
          <w:p w14:paraId="3F6FDB37" w14:textId="77777777" w:rsidR="00E415BC" w:rsidRDefault="00E415BC" w:rsidP="004F5592">
            <w:pPr>
              <w:contextualSpacing/>
            </w:pPr>
          </w:p>
        </w:tc>
        <w:tc>
          <w:tcPr>
            <w:tcW w:w="3740" w:type="dxa"/>
            <w:gridSpan w:val="2"/>
            <w:tcBorders>
              <w:bottom w:val="single" w:sz="4" w:space="0" w:color="auto"/>
              <w:right w:val="single" w:sz="4" w:space="0" w:color="auto"/>
            </w:tcBorders>
          </w:tcPr>
          <w:p w14:paraId="4139943D" w14:textId="77777777" w:rsidR="00E415BC" w:rsidRDefault="00E415BC" w:rsidP="004F5592">
            <w:pPr>
              <w:contextualSpacing/>
            </w:pPr>
          </w:p>
        </w:tc>
      </w:tr>
      <w:tr w:rsidR="0050211C" w:rsidRPr="004B0FA2" w14:paraId="51F625B4" w14:textId="77777777" w:rsidTr="007407CD">
        <w:trPr>
          <w:cantSplit/>
          <w:trHeight w:val="602"/>
        </w:trPr>
        <w:tc>
          <w:tcPr>
            <w:tcW w:w="4675" w:type="dxa"/>
            <w:gridSpan w:val="3"/>
            <w:tcBorders>
              <w:top w:val="single" w:sz="4" w:space="0" w:color="auto"/>
              <w:left w:val="single" w:sz="4" w:space="0" w:color="auto"/>
              <w:bottom w:val="double" w:sz="4" w:space="0" w:color="auto"/>
            </w:tcBorders>
          </w:tcPr>
          <w:p w14:paraId="58B8FCDF" w14:textId="77777777" w:rsidR="0050211C" w:rsidRDefault="0050211C" w:rsidP="004F5592">
            <w:pPr>
              <w:contextualSpacing/>
              <w:rPr>
                <w:i/>
              </w:rPr>
            </w:pPr>
            <w:r w:rsidRPr="001A5B8A">
              <w:rPr>
                <w:i/>
              </w:rPr>
              <w:t>Curriculum Committee Chair Signature</w:t>
            </w:r>
          </w:p>
          <w:p w14:paraId="4BC9DB6A" w14:textId="77777777" w:rsidR="0050211C" w:rsidRDefault="0050211C" w:rsidP="004F5592">
            <w:pPr>
              <w:contextualSpacing/>
              <w:rPr>
                <w:i/>
              </w:rPr>
            </w:pPr>
          </w:p>
          <w:p w14:paraId="19F35AA3" w14:textId="77777777" w:rsidR="0050211C" w:rsidRDefault="0050211C" w:rsidP="004F5592">
            <w:pPr>
              <w:contextualSpacing/>
            </w:pPr>
          </w:p>
        </w:tc>
        <w:tc>
          <w:tcPr>
            <w:tcW w:w="935" w:type="dxa"/>
            <w:tcBorders>
              <w:bottom w:val="double" w:sz="4" w:space="0" w:color="auto"/>
            </w:tcBorders>
          </w:tcPr>
          <w:p w14:paraId="27E8CCA0" w14:textId="77777777" w:rsidR="0050211C" w:rsidRDefault="0050211C" w:rsidP="004F5592">
            <w:pPr>
              <w:contextualSpacing/>
            </w:pPr>
          </w:p>
        </w:tc>
        <w:tc>
          <w:tcPr>
            <w:tcW w:w="3740" w:type="dxa"/>
            <w:gridSpan w:val="2"/>
            <w:tcBorders>
              <w:top w:val="single" w:sz="4" w:space="0" w:color="auto"/>
              <w:bottom w:val="double" w:sz="4" w:space="0" w:color="auto"/>
              <w:right w:val="single" w:sz="4" w:space="0" w:color="auto"/>
            </w:tcBorders>
          </w:tcPr>
          <w:p w14:paraId="28FECC73" w14:textId="77777777" w:rsidR="0050211C" w:rsidRPr="004B0FA2" w:rsidRDefault="0050211C" w:rsidP="004F5592">
            <w:pPr>
              <w:contextualSpacing/>
              <w:rPr>
                <w:i/>
              </w:rPr>
            </w:pPr>
            <w:r w:rsidRPr="004B0FA2">
              <w:rPr>
                <w:i/>
              </w:rPr>
              <w:t>Date</w:t>
            </w:r>
          </w:p>
        </w:tc>
      </w:tr>
      <w:tr w:rsidR="00E415BC" w:rsidRPr="001A5B8A" w14:paraId="3F081A67" w14:textId="77777777" w:rsidTr="004F5592">
        <w:trPr>
          <w:cantSplit/>
        </w:trPr>
        <w:tc>
          <w:tcPr>
            <w:tcW w:w="1870" w:type="dxa"/>
            <w:tcBorders>
              <w:top w:val="double" w:sz="4" w:space="0" w:color="auto"/>
              <w:left w:val="single" w:sz="4" w:space="0" w:color="auto"/>
            </w:tcBorders>
          </w:tcPr>
          <w:p w14:paraId="6B1140A1" w14:textId="77777777" w:rsidR="00E415BC" w:rsidRDefault="00E415BC" w:rsidP="004F5592">
            <w:pPr>
              <w:tabs>
                <w:tab w:val="left" w:pos="1620"/>
              </w:tabs>
              <w:contextualSpacing/>
              <w:rPr>
                <w:sz w:val="24"/>
              </w:rPr>
            </w:pPr>
          </w:p>
          <w:sdt>
            <w:sdtPr>
              <w:rPr>
                <w:sz w:val="24"/>
              </w:rPr>
              <w:id w:val="619120601"/>
              <w14:checkbox>
                <w14:checked w14:val="0"/>
                <w14:checkedState w14:val="2612" w14:font="MS Gothic"/>
                <w14:uncheckedState w14:val="2610" w14:font="MS Gothic"/>
              </w14:checkbox>
            </w:sdtPr>
            <w:sdtEndPr/>
            <w:sdtContent>
              <w:p w14:paraId="0FE96351" w14:textId="77777777" w:rsidR="00E415BC" w:rsidRPr="001A5B8A" w:rsidRDefault="00E415BC"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0793D39A" w14:textId="77777777" w:rsidR="00E415BC" w:rsidRPr="001A5B8A" w:rsidRDefault="00E415BC" w:rsidP="004F5592">
            <w:pPr>
              <w:contextualSpacing/>
              <w:rPr>
                <w:sz w:val="24"/>
              </w:rPr>
            </w:pPr>
          </w:p>
          <w:p w14:paraId="4D295EC3" w14:textId="77777777" w:rsidR="00E415BC" w:rsidRPr="001A5B8A" w:rsidRDefault="00E415BC" w:rsidP="004F5592">
            <w:pPr>
              <w:contextualSpacing/>
              <w:rPr>
                <w:sz w:val="24"/>
              </w:rPr>
            </w:pPr>
            <w:r w:rsidRPr="001A5B8A">
              <w:rPr>
                <w:sz w:val="24"/>
              </w:rPr>
              <w:t>Approve</w:t>
            </w:r>
          </w:p>
        </w:tc>
        <w:tc>
          <w:tcPr>
            <w:tcW w:w="1870" w:type="dxa"/>
            <w:gridSpan w:val="2"/>
            <w:tcBorders>
              <w:top w:val="double" w:sz="4" w:space="0" w:color="auto"/>
            </w:tcBorders>
          </w:tcPr>
          <w:p w14:paraId="472531EF" w14:textId="77777777" w:rsidR="00E415BC" w:rsidRDefault="00E415BC" w:rsidP="004F5592">
            <w:pPr>
              <w:contextualSpacing/>
              <w:jc w:val="right"/>
              <w:rPr>
                <w:sz w:val="24"/>
              </w:rPr>
            </w:pPr>
          </w:p>
          <w:sdt>
            <w:sdtPr>
              <w:rPr>
                <w:sz w:val="24"/>
              </w:rPr>
              <w:id w:val="-1068727110"/>
              <w14:checkbox>
                <w14:checked w14:val="0"/>
                <w14:checkedState w14:val="2612" w14:font="MS Gothic"/>
                <w14:uncheckedState w14:val="2610" w14:font="MS Gothic"/>
              </w14:checkbox>
            </w:sdtPr>
            <w:sdtEndPr/>
            <w:sdtContent>
              <w:p w14:paraId="78F98885" w14:textId="77777777" w:rsidR="00E415BC" w:rsidRPr="001A5B8A" w:rsidRDefault="00E415BC"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17F74956" w14:textId="77777777" w:rsidR="00E415BC" w:rsidRPr="001A5B8A" w:rsidRDefault="00E415BC" w:rsidP="004F5592">
            <w:pPr>
              <w:contextualSpacing/>
              <w:rPr>
                <w:sz w:val="24"/>
              </w:rPr>
            </w:pPr>
          </w:p>
          <w:p w14:paraId="04C514D4" w14:textId="77777777" w:rsidR="00E415BC" w:rsidRPr="001A5B8A" w:rsidRDefault="00E415BC" w:rsidP="004F5592">
            <w:pPr>
              <w:contextualSpacing/>
              <w:rPr>
                <w:sz w:val="24"/>
              </w:rPr>
            </w:pPr>
            <w:r w:rsidRPr="001A5B8A">
              <w:rPr>
                <w:sz w:val="24"/>
              </w:rPr>
              <w:t>Do Not Approve</w:t>
            </w:r>
          </w:p>
        </w:tc>
        <w:tc>
          <w:tcPr>
            <w:tcW w:w="1870" w:type="dxa"/>
            <w:tcBorders>
              <w:top w:val="double" w:sz="4" w:space="0" w:color="auto"/>
              <w:right w:val="single" w:sz="4" w:space="0" w:color="auto"/>
            </w:tcBorders>
          </w:tcPr>
          <w:p w14:paraId="17BCBF6B" w14:textId="77777777" w:rsidR="00E415BC" w:rsidRPr="001A5B8A" w:rsidRDefault="00E415BC" w:rsidP="004F5592">
            <w:pPr>
              <w:contextualSpacing/>
              <w:rPr>
                <w:sz w:val="24"/>
              </w:rPr>
            </w:pPr>
          </w:p>
        </w:tc>
      </w:tr>
      <w:tr w:rsidR="00E415BC" w14:paraId="14BB2F02" w14:textId="77777777" w:rsidTr="004F5592">
        <w:trPr>
          <w:cantSplit/>
        </w:trPr>
        <w:tc>
          <w:tcPr>
            <w:tcW w:w="5610" w:type="dxa"/>
            <w:gridSpan w:val="4"/>
            <w:tcBorders>
              <w:left w:val="single" w:sz="4" w:space="0" w:color="auto"/>
            </w:tcBorders>
          </w:tcPr>
          <w:p w14:paraId="34E9B38A" w14:textId="77777777" w:rsidR="00E415BC" w:rsidRDefault="00E415BC" w:rsidP="004F5592">
            <w:pPr>
              <w:contextualSpacing/>
            </w:pPr>
          </w:p>
          <w:p w14:paraId="049991F9" w14:textId="77777777" w:rsidR="00E415BC" w:rsidRDefault="00E415BC" w:rsidP="004F5592">
            <w:pPr>
              <w:contextualSpacing/>
            </w:pPr>
          </w:p>
        </w:tc>
        <w:tc>
          <w:tcPr>
            <w:tcW w:w="3740" w:type="dxa"/>
            <w:gridSpan w:val="2"/>
            <w:tcBorders>
              <w:bottom w:val="single" w:sz="4" w:space="0" w:color="auto"/>
              <w:right w:val="single" w:sz="4" w:space="0" w:color="auto"/>
            </w:tcBorders>
          </w:tcPr>
          <w:p w14:paraId="1281B2F5" w14:textId="77777777" w:rsidR="00E415BC" w:rsidRDefault="00E415BC" w:rsidP="004F5592">
            <w:pPr>
              <w:contextualSpacing/>
            </w:pPr>
          </w:p>
        </w:tc>
      </w:tr>
      <w:tr w:rsidR="0050211C" w:rsidRPr="004B0FA2" w14:paraId="519A349C" w14:textId="77777777" w:rsidTr="00A41A1F">
        <w:trPr>
          <w:cantSplit/>
        </w:trPr>
        <w:tc>
          <w:tcPr>
            <w:tcW w:w="4675" w:type="dxa"/>
            <w:gridSpan w:val="3"/>
            <w:tcBorders>
              <w:top w:val="single" w:sz="4" w:space="0" w:color="auto"/>
              <w:left w:val="single" w:sz="4" w:space="0" w:color="auto"/>
              <w:bottom w:val="single" w:sz="4" w:space="0" w:color="auto"/>
            </w:tcBorders>
          </w:tcPr>
          <w:p w14:paraId="6C071692" w14:textId="17F7CB07" w:rsidR="0050211C" w:rsidRDefault="00711A30" w:rsidP="004F5592">
            <w:pPr>
              <w:contextualSpacing/>
            </w:pPr>
            <w:r>
              <w:rPr>
                <w:i/>
              </w:rPr>
              <w:t>Provost</w:t>
            </w:r>
            <w:r w:rsidR="0050211C">
              <w:rPr>
                <w:i/>
              </w:rPr>
              <w:t xml:space="preserve"> </w:t>
            </w:r>
            <w:r w:rsidR="0050211C" w:rsidRPr="001A5B8A">
              <w:rPr>
                <w:i/>
              </w:rPr>
              <w:t>Signature</w:t>
            </w:r>
          </w:p>
        </w:tc>
        <w:tc>
          <w:tcPr>
            <w:tcW w:w="935" w:type="dxa"/>
          </w:tcPr>
          <w:p w14:paraId="66F9DDBE" w14:textId="77777777" w:rsidR="0050211C" w:rsidRDefault="0050211C" w:rsidP="004F5592">
            <w:pPr>
              <w:contextualSpacing/>
            </w:pPr>
          </w:p>
        </w:tc>
        <w:tc>
          <w:tcPr>
            <w:tcW w:w="3740" w:type="dxa"/>
            <w:gridSpan w:val="2"/>
            <w:tcBorders>
              <w:top w:val="single" w:sz="4" w:space="0" w:color="auto"/>
              <w:bottom w:val="single" w:sz="4" w:space="0" w:color="auto"/>
              <w:right w:val="single" w:sz="4" w:space="0" w:color="auto"/>
            </w:tcBorders>
          </w:tcPr>
          <w:p w14:paraId="1ABCA1DC" w14:textId="77777777" w:rsidR="0050211C" w:rsidRPr="004B0FA2" w:rsidRDefault="0050211C" w:rsidP="004F5592">
            <w:pPr>
              <w:contextualSpacing/>
              <w:rPr>
                <w:i/>
              </w:rPr>
            </w:pPr>
            <w:r w:rsidRPr="004B0FA2">
              <w:rPr>
                <w:i/>
              </w:rPr>
              <w:t>Date</w:t>
            </w:r>
          </w:p>
        </w:tc>
      </w:tr>
      <w:tr w:rsidR="00E415BC" w:rsidRPr="004B0FA2" w14:paraId="10A0FF24"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23E12DA6" w14:textId="77777777" w:rsidR="00E415BC" w:rsidRPr="004B0FA2" w:rsidRDefault="00E415BC" w:rsidP="004F5592">
            <w:pPr>
              <w:contextualSpacing/>
              <w:rPr>
                <w:i/>
              </w:rPr>
            </w:pPr>
          </w:p>
        </w:tc>
      </w:tr>
      <w:tr w:rsidR="00E415BC" w:rsidRPr="00E0678B" w14:paraId="4D99751E"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0B68C6A6" w14:textId="77777777" w:rsidR="00E415BC" w:rsidRPr="00E0678B" w:rsidRDefault="00E415BC" w:rsidP="00460463">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E415BC" w:rsidRPr="001A5B8A" w14:paraId="3AB08D9F" w14:textId="77777777" w:rsidTr="004F5592">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132EDD30" w14:textId="77777777"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14:paraId="07E83363" w14:textId="77777777" w:rsidR="00E415BC" w:rsidRPr="001A5B8A" w:rsidRDefault="00E415BC" w:rsidP="004F5592">
            <w:pPr>
              <w:contextualSpacing/>
              <w:rPr>
                <w:sz w:val="24"/>
              </w:rPr>
            </w:pPr>
            <w:r>
              <w:rPr>
                <w:sz w:val="24"/>
              </w:rPr>
              <w:t>Reviewed</w:t>
            </w:r>
          </w:p>
        </w:tc>
        <w:tc>
          <w:tcPr>
            <w:tcW w:w="5610" w:type="dxa"/>
            <w:gridSpan w:val="4"/>
            <w:tcBorders>
              <w:right w:val="single" w:sz="4" w:space="0" w:color="auto"/>
            </w:tcBorders>
          </w:tcPr>
          <w:p w14:paraId="7208123C" w14:textId="77777777" w:rsidR="00E415BC" w:rsidRPr="001A5B8A" w:rsidRDefault="00E415BC" w:rsidP="004F5592">
            <w:pPr>
              <w:contextualSpacing/>
              <w:rPr>
                <w:sz w:val="24"/>
              </w:rPr>
            </w:pPr>
          </w:p>
        </w:tc>
      </w:tr>
      <w:tr w:rsidR="00E415BC" w14:paraId="08E30FC8" w14:textId="77777777" w:rsidTr="004F5592">
        <w:trPr>
          <w:cantSplit/>
        </w:trPr>
        <w:tc>
          <w:tcPr>
            <w:tcW w:w="5610" w:type="dxa"/>
            <w:gridSpan w:val="4"/>
            <w:tcBorders>
              <w:left w:val="single" w:sz="4" w:space="0" w:color="auto"/>
            </w:tcBorders>
          </w:tcPr>
          <w:p w14:paraId="2235D020" w14:textId="77777777" w:rsidR="00E415BC" w:rsidRDefault="00E415BC" w:rsidP="004F5592">
            <w:pPr>
              <w:contextualSpacing/>
            </w:pPr>
          </w:p>
          <w:p w14:paraId="057E1A6B" w14:textId="77777777" w:rsidR="00E415BC" w:rsidRDefault="00E415BC" w:rsidP="004F5592">
            <w:pPr>
              <w:contextualSpacing/>
            </w:pPr>
          </w:p>
        </w:tc>
        <w:tc>
          <w:tcPr>
            <w:tcW w:w="3740" w:type="dxa"/>
            <w:gridSpan w:val="2"/>
            <w:tcBorders>
              <w:bottom w:val="single" w:sz="4" w:space="0" w:color="auto"/>
              <w:right w:val="single" w:sz="4" w:space="0" w:color="auto"/>
            </w:tcBorders>
          </w:tcPr>
          <w:p w14:paraId="51C83697" w14:textId="77777777" w:rsidR="00E415BC" w:rsidRDefault="00E415BC" w:rsidP="004F5592">
            <w:pPr>
              <w:contextualSpacing/>
            </w:pPr>
          </w:p>
        </w:tc>
      </w:tr>
      <w:tr w:rsidR="0050211C" w:rsidRPr="004B0FA2" w14:paraId="4B26F91B" w14:textId="77777777" w:rsidTr="00C71763">
        <w:trPr>
          <w:cantSplit/>
        </w:trPr>
        <w:tc>
          <w:tcPr>
            <w:tcW w:w="4675" w:type="dxa"/>
            <w:gridSpan w:val="3"/>
            <w:tcBorders>
              <w:top w:val="single" w:sz="4" w:space="0" w:color="auto"/>
              <w:left w:val="single" w:sz="4" w:space="0" w:color="auto"/>
              <w:bottom w:val="double" w:sz="4" w:space="0" w:color="auto"/>
            </w:tcBorders>
          </w:tcPr>
          <w:p w14:paraId="09E125BB" w14:textId="77777777" w:rsidR="0050211C" w:rsidRDefault="0050211C" w:rsidP="004F5592">
            <w:pPr>
              <w:contextualSpacing/>
            </w:pPr>
            <w:r w:rsidRPr="0050211C">
              <w:rPr>
                <w:i/>
              </w:rPr>
              <w:t>Office of Accountability &amp; Effectiveness Signature</w:t>
            </w:r>
          </w:p>
        </w:tc>
        <w:tc>
          <w:tcPr>
            <w:tcW w:w="935" w:type="dxa"/>
            <w:tcBorders>
              <w:bottom w:val="double" w:sz="4" w:space="0" w:color="auto"/>
            </w:tcBorders>
          </w:tcPr>
          <w:p w14:paraId="1D7121A5" w14:textId="77777777" w:rsidR="0050211C" w:rsidRDefault="0050211C" w:rsidP="004F5592">
            <w:pPr>
              <w:contextualSpacing/>
            </w:pPr>
          </w:p>
        </w:tc>
        <w:tc>
          <w:tcPr>
            <w:tcW w:w="3740" w:type="dxa"/>
            <w:gridSpan w:val="2"/>
            <w:tcBorders>
              <w:top w:val="single" w:sz="4" w:space="0" w:color="auto"/>
              <w:bottom w:val="double" w:sz="4" w:space="0" w:color="auto"/>
              <w:right w:val="single" w:sz="4" w:space="0" w:color="auto"/>
            </w:tcBorders>
          </w:tcPr>
          <w:p w14:paraId="18247EF3" w14:textId="77777777" w:rsidR="0050211C" w:rsidRPr="004B0FA2" w:rsidRDefault="0050211C" w:rsidP="004F5592">
            <w:pPr>
              <w:contextualSpacing/>
              <w:rPr>
                <w:i/>
              </w:rPr>
            </w:pPr>
            <w:r w:rsidRPr="004B0FA2">
              <w:rPr>
                <w:i/>
              </w:rPr>
              <w:t>Date</w:t>
            </w:r>
          </w:p>
        </w:tc>
      </w:tr>
    </w:tbl>
    <w:p w14:paraId="312F6FEE" w14:textId="77777777" w:rsidR="00E415BC" w:rsidRDefault="00E415BC" w:rsidP="00E415BC">
      <w:pPr>
        <w:contextualSpacing/>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03E5BF41" w14:textId="12F87DCC" w:rsidR="00E415BC" w:rsidRPr="00052936" w:rsidRDefault="00E415BC" w:rsidP="00E415BC">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711A30">
        <w:t>Provost</w:t>
      </w:r>
      <w:r>
        <w:t xml:space="preserve">’ </w:t>
      </w:r>
      <w:r w:rsidRPr="00B22844">
        <w:t>Office.</w:t>
      </w:r>
    </w:p>
    <w:tbl>
      <w:tblPr>
        <w:tblStyle w:val="TableGrid"/>
        <w:tblW w:w="0" w:type="auto"/>
        <w:tblLook w:val="04A0" w:firstRow="1" w:lastRow="0" w:firstColumn="1" w:lastColumn="0" w:noHBand="0" w:noVBand="1"/>
      </w:tblPr>
      <w:tblGrid>
        <w:gridCol w:w="4672"/>
        <w:gridCol w:w="4678"/>
      </w:tblGrid>
      <w:tr w:rsidR="00E415BC" w14:paraId="67A50704" w14:textId="77777777" w:rsidTr="004F5592">
        <w:tc>
          <w:tcPr>
            <w:tcW w:w="4788" w:type="dxa"/>
          </w:tcPr>
          <w:p w14:paraId="1FE6C029" w14:textId="77777777" w:rsidR="00E415BC" w:rsidRPr="00992AC1" w:rsidRDefault="00E415BC" w:rsidP="004F5592">
            <w:pPr>
              <w:spacing w:line="360" w:lineRule="auto"/>
              <w:contextualSpacing/>
              <w:rPr>
                <w:b/>
              </w:rPr>
            </w:pPr>
            <w:r w:rsidRPr="00992AC1">
              <w:rPr>
                <w:b/>
              </w:rPr>
              <w:lastRenderedPageBreak/>
              <w:t>Term in which approved action will take place</w:t>
            </w:r>
          </w:p>
        </w:tc>
        <w:sdt>
          <w:sdtPr>
            <w:id w:val="434022122"/>
            <w:placeholder>
              <w:docPart w:val="C32A1B312EC14763917CD45569584AD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266AA6D" w14:textId="7D2122B3" w:rsidR="00E415BC" w:rsidRDefault="00184D6B" w:rsidP="004F5592">
                <w:pPr>
                  <w:spacing w:line="360" w:lineRule="auto"/>
                  <w:contextualSpacing/>
                </w:pPr>
                <w:r>
                  <w:t>Exception (Requires approval before submission to the Curriclum Committee)</w:t>
                </w:r>
              </w:p>
            </w:tc>
          </w:sdtContent>
        </w:sdt>
      </w:tr>
      <w:tr w:rsidR="00E415BC" w14:paraId="5E5FCE31" w14:textId="77777777" w:rsidTr="004F5592">
        <w:tc>
          <w:tcPr>
            <w:tcW w:w="9576" w:type="dxa"/>
            <w:gridSpan w:val="2"/>
          </w:tcPr>
          <w:p w14:paraId="410B0230" w14:textId="77777777" w:rsidR="00E415BC" w:rsidRDefault="00E415BC"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E415BC" w14:paraId="7960159B" w14:textId="77777777" w:rsidTr="004F5592">
        <w:tc>
          <w:tcPr>
            <w:tcW w:w="9576" w:type="dxa"/>
            <w:gridSpan w:val="2"/>
          </w:tcPr>
          <w:p w14:paraId="1C761714" w14:textId="0D3EB0C1" w:rsidR="00E415BC" w:rsidRPr="009D5C30" w:rsidRDefault="00184D6B" w:rsidP="004F5592">
            <w:pPr>
              <w:spacing w:line="360" w:lineRule="auto"/>
              <w:contextualSpacing/>
            </w:pPr>
            <w:r w:rsidRPr="009D5C30">
              <w:t xml:space="preserve">Florida Department of Education along with the Florida Division of the State Fire Marshal </w:t>
            </w:r>
            <w:r w:rsidR="009D5C30" w:rsidRPr="009D5C30">
              <w:t xml:space="preserve">has changes the certificate program hours from </w:t>
            </w:r>
            <w:r w:rsidR="009D5C30">
              <w:t>398</w:t>
            </w:r>
            <w:r w:rsidR="009D5C30" w:rsidRPr="009D5C30">
              <w:t xml:space="preserve"> to </w:t>
            </w:r>
            <w:r w:rsidR="009D5C30">
              <w:t>492</w:t>
            </w:r>
            <w:r w:rsidR="009D5C30" w:rsidRPr="009D5C30">
              <w:t xml:space="preserve"> hours effective July </w:t>
            </w:r>
            <w:proofErr w:type="gramStart"/>
            <w:r w:rsidR="009D5C30" w:rsidRPr="009D5C30">
              <w:t>1</w:t>
            </w:r>
            <w:proofErr w:type="gramEnd"/>
            <w:r w:rsidR="009D5C30" w:rsidRPr="009D5C30">
              <w:t xml:space="preserve"> 2020</w:t>
            </w:r>
            <w:r w:rsidR="00BC450B">
              <w:t xml:space="preserve">. </w:t>
            </w:r>
            <w:r w:rsidR="00BC450B" w:rsidRPr="00BC450B">
              <w:t>Pursuant to 633.128, Florida Statutes, the Department of Financial Service, Division of State Fire Marshal, has established training requirements for firefighters and volunteer firefighters.  These requirements are implemented by Rule 69A-37.055, Florida Administrative Code.  This program is a planned sequence of instruction consisting of two occupational completion points.  (NOTE:  The curriculum frameworks are subject to change by the Bureau of Fire Standards and Training (BFST) as IAW statutory or Florida Administrative Code (F.A.C.) rule changes.)</w:t>
            </w:r>
          </w:p>
        </w:tc>
      </w:tr>
    </w:tbl>
    <w:p w14:paraId="7629D61D" w14:textId="77777777" w:rsidR="00E415BC" w:rsidRDefault="00E415BC" w:rsidP="00E415BC">
      <w:pPr>
        <w:contextualSpacing/>
        <w:rPr>
          <w:b/>
          <w:caps/>
        </w:rPr>
      </w:pPr>
    </w:p>
    <w:tbl>
      <w:tblPr>
        <w:tblStyle w:val="TableGrid"/>
        <w:tblW w:w="0" w:type="auto"/>
        <w:tblLook w:val="04A0" w:firstRow="1" w:lastRow="0" w:firstColumn="1" w:lastColumn="0" w:noHBand="0" w:noVBand="1"/>
      </w:tblPr>
      <w:tblGrid>
        <w:gridCol w:w="3505"/>
        <w:gridCol w:w="3892"/>
        <w:gridCol w:w="1953"/>
      </w:tblGrid>
      <w:tr w:rsidR="00E415BC" w14:paraId="55B3B58C" w14:textId="77777777" w:rsidTr="004F5592">
        <w:tc>
          <w:tcPr>
            <w:tcW w:w="9350" w:type="dxa"/>
            <w:gridSpan w:val="3"/>
          </w:tcPr>
          <w:p w14:paraId="3E080BA6" w14:textId="01996C63" w:rsidR="00E415BC" w:rsidRPr="00A73BD8" w:rsidRDefault="00E415BC"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711A30">
              <w:rPr>
                <w:b/>
              </w:rPr>
              <w:t>Provost</w:t>
            </w:r>
            <w:r>
              <w:rPr>
                <w:b/>
              </w:rPr>
              <w:t xml:space="preserve"> prior to submission to the Dropbox</w:t>
            </w:r>
            <w:r w:rsidRPr="00A73BD8">
              <w:rPr>
                <w:b/>
              </w:rPr>
              <w:t>.</w:t>
            </w:r>
          </w:p>
        </w:tc>
      </w:tr>
      <w:tr w:rsidR="00E415BC" w14:paraId="5883F731" w14:textId="77777777" w:rsidTr="00D35978">
        <w:tc>
          <w:tcPr>
            <w:tcW w:w="3505" w:type="dxa"/>
          </w:tcPr>
          <w:p w14:paraId="6A489852" w14:textId="77777777" w:rsidR="00E415BC" w:rsidRPr="00992AC1" w:rsidRDefault="00E415BC" w:rsidP="004F5592">
            <w:pPr>
              <w:spacing w:line="360" w:lineRule="auto"/>
              <w:contextualSpacing/>
              <w:rPr>
                <w:b/>
              </w:rPr>
            </w:pPr>
            <w:r w:rsidRPr="00992AC1">
              <w:rPr>
                <w:b/>
              </w:rPr>
              <w:t>Dean</w:t>
            </w:r>
            <w:r>
              <w:rPr>
                <w:b/>
              </w:rPr>
              <w:t xml:space="preserve"> </w:t>
            </w:r>
          </w:p>
        </w:tc>
        <w:tc>
          <w:tcPr>
            <w:tcW w:w="3892" w:type="dxa"/>
          </w:tcPr>
          <w:p w14:paraId="7E08612B" w14:textId="77777777" w:rsidR="00E415BC" w:rsidRPr="00992AC1" w:rsidRDefault="00E415BC" w:rsidP="004F5592">
            <w:pPr>
              <w:spacing w:line="360" w:lineRule="auto"/>
              <w:contextualSpacing/>
              <w:rPr>
                <w:b/>
              </w:rPr>
            </w:pPr>
            <w:r w:rsidRPr="00992AC1">
              <w:rPr>
                <w:b/>
              </w:rPr>
              <w:t>Signature</w:t>
            </w:r>
          </w:p>
        </w:tc>
        <w:tc>
          <w:tcPr>
            <w:tcW w:w="1953" w:type="dxa"/>
          </w:tcPr>
          <w:p w14:paraId="2284B798" w14:textId="77777777" w:rsidR="00E415BC" w:rsidRPr="00992AC1" w:rsidRDefault="00E415BC" w:rsidP="004F5592">
            <w:pPr>
              <w:spacing w:line="360" w:lineRule="auto"/>
              <w:contextualSpacing/>
              <w:rPr>
                <w:b/>
              </w:rPr>
            </w:pPr>
            <w:r w:rsidRPr="00992AC1">
              <w:rPr>
                <w:b/>
              </w:rPr>
              <w:t>Date</w:t>
            </w:r>
          </w:p>
        </w:tc>
      </w:tr>
      <w:tr w:rsidR="00E415BC" w14:paraId="3FBB5666" w14:textId="77777777" w:rsidTr="00D35978">
        <w:tc>
          <w:tcPr>
            <w:tcW w:w="3505" w:type="dxa"/>
          </w:tcPr>
          <w:p w14:paraId="59AEFCC0" w14:textId="5529C708" w:rsidR="00E415BC" w:rsidRDefault="00E415BC" w:rsidP="004F5592">
            <w:pPr>
              <w:spacing w:line="360" w:lineRule="auto"/>
              <w:contextualSpacing/>
            </w:pPr>
          </w:p>
        </w:tc>
        <w:tc>
          <w:tcPr>
            <w:tcW w:w="3892" w:type="dxa"/>
          </w:tcPr>
          <w:p w14:paraId="29232572" w14:textId="77777777" w:rsidR="00E415BC" w:rsidRDefault="00E415BC" w:rsidP="004F5592">
            <w:pPr>
              <w:spacing w:line="360" w:lineRule="auto"/>
              <w:contextualSpacing/>
            </w:pPr>
          </w:p>
        </w:tc>
        <w:tc>
          <w:tcPr>
            <w:tcW w:w="1953" w:type="dxa"/>
          </w:tcPr>
          <w:p w14:paraId="44605C22" w14:textId="77777777" w:rsidR="00E415BC" w:rsidRDefault="00E415BC" w:rsidP="004F5592">
            <w:pPr>
              <w:spacing w:line="360" w:lineRule="auto"/>
              <w:contextualSpacing/>
            </w:pPr>
          </w:p>
        </w:tc>
      </w:tr>
      <w:tr w:rsidR="00E415BC" w14:paraId="507A6D53" w14:textId="77777777" w:rsidTr="00D35978">
        <w:tc>
          <w:tcPr>
            <w:tcW w:w="3505" w:type="dxa"/>
          </w:tcPr>
          <w:p w14:paraId="10EE5CED" w14:textId="21A11484" w:rsidR="00E415BC" w:rsidRPr="00992AC1" w:rsidRDefault="00711A30" w:rsidP="004F5592">
            <w:pPr>
              <w:spacing w:line="360" w:lineRule="auto"/>
              <w:contextualSpacing/>
              <w:rPr>
                <w:b/>
              </w:rPr>
            </w:pPr>
            <w:r>
              <w:rPr>
                <w:b/>
              </w:rPr>
              <w:t>Provost</w:t>
            </w:r>
          </w:p>
        </w:tc>
        <w:tc>
          <w:tcPr>
            <w:tcW w:w="3892" w:type="dxa"/>
          </w:tcPr>
          <w:p w14:paraId="236FA9B8" w14:textId="77777777" w:rsidR="00E415BC" w:rsidRPr="00992AC1" w:rsidRDefault="00E415BC" w:rsidP="004F5592">
            <w:pPr>
              <w:spacing w:line="360" w:lineRule="auto"/>
              <w:contextualSpacing/>
              <w:rPr>
                <w:b/>
              </w:rPr>
            </w:pPr>
            <w:r w:rsidRPr="00992AC1">
              <w:rPr>
                <w:b/>
              </w:rPr>
              <w:t>Signature</w:t>
            </w:r>
          </w:p>
        </w:tc>
        <w:tc>
          <w:tcPr>
            <w:tcW w:w="1953" w:type="dxa"/>
          </w:tcPr>
          <w:p w14:paraId="0DCEC579" w14:textId="77777777" w:rsidR="00E415BC" w:rsidRPr="00992AC1" w:rsidRDefault="00E415BC" w:rsidP="004F5592">
            <w:pPr>
              <w:spacing w:line="360" w:lineRule="auto"/>
              <w:contextualSpacing/>
              <w:rPr>
                <w:b/>
              </w:rPr>
            </w:pPr>
            <w:r w:rsidRPr="00992AC1">
              <w:rPr>
                <w:b/>
              </w:rPr>
              <w:t>Date</w:t>
            </w:r>
          </w:p>
        </w:tc>
      </w:tr>
      <w:tr w:rsidR="00E415BC" w14:paraId="62A5FE44" w14:textId="77777777" w:rsidTr="00D35978">
        <w:tc>
          <w:tcPr>
            <w:tcW w:w="3505" w:type="dxa"/>
          </w:tcPr>
          <w:p w14:paraId="03C0F61A" w14:textId="77777777" w:rsidR="00E415BC" w:rsidRDefault="00E415BC" w:rsidP="004F5592">
            <w:pPr>
              <w:spacing w:line="360" w:lineRule="auto"/>
              <w:contextualSpacing/>
            </w:pPr>
            <w:r>
              <w:t>Dr. Eileen DeLuca</w:t>
            </w:r>
          </w:p>
        </w:tc>
        <w:tc>
          <w:tcPr>
            <w:tcW w:w="3892" w:type="dxa"/>
          </w:tcPr>
          <w:p w14:paraId="1CADFAF8" w14:textId="77777777" w:rsidR="00E415BC" w:rsidRDefault="00E415BC" w:rsidP="004F5592">
            <w:pPr>
              <w:spacing w:line="360" w:lineRule="auto"/>
              <w:contextualSpacing/>
            </w:pPr>
          </w:p>
        </w:tc>
        <w:tc>
          <w:tcPr>
            <w:tcW w:w="1953" w:type="dxa"/>
          </w:tcPr>
          <w:p w14:paraId="5981C66C" w14:textId="77777777" w:rsidR="00E415BC" w:rsidRDefault="00E415BC" w:rsidP="004F5592">
            <w:pPr>
              <w:spacing w:line="360" w:lineRule="auto"/>
              <w:contextualSpacing/>
            </w:pPr>
          </w:p>
        </w:tc>
      </w:tr>
    </w:tbl>
    <w:p w14:paraId="15185929" w14:textId="77777777" w:rsidR="00E415BC" w:rsidRDefault="00E415BC" w:rsidP="00E415BC">
      <w:pPr>
        <w:contextualSpacing/>
      </w:pPr>
    </w:p>
    <w:p w14:paraId="6221474B" w14:textId="77777777" w:rsidR="00E415BC" w:rsidRDefault="00E415BC" w:rsidP="00E415BC">
      <w:pPr>
        <w:contextualSpacing/>
      </w:pPr>
    </w:p>
    <w:tbl>
      <w:tblPr>
        <w:tblStyle w:val="TableGrid"/>
        <w:tblW w:w="0" w:type="auto"/>
        <w:tblLook w:val="04A0" w:firstRow="1" w:lastRow="0" w:firstColumn="1" w:lastColumn="0" w:noHBand="0" w:noVBand="1"/>
      </w:tblPr>
      <w:tblGrid>
        <w:gridCol w:w="3505"/>
        <w:gridCol w:w="3690"/>
        <w:gridCol w:w="2155"/>
      </w:tblGrid>
      <w:tr w:rsidR="00E415BC" w14:paraId="4F6EA7EE" w14:textId="77777777" w:rsidTr="00D35978">
        <w:trPr>
          <w:cantSplit/>
          <w:tblHeader/>
        </w:trPr>
        <w:tc>
          <w:tcPr>
            <w:tcW w:w="3505" w:type="dxa"/>
            <w:tcBorders>
              <w:bottom w:val="single" w:sz="4" w:space="0" w:color="auto"/>
            </w:tcBorders>
          </w:tcPr>
          <w:p w14:paraId="31B8FA70" w14:textId="77777777" w:rsidR="00E415BC" w:rsidRPr="00A73BD8" w:rsidRDefault="00E415BC" w:rsidP="004F5592">
            <w:pPr>
              <w:spacing w:line="360" w:lineRule="auto"/>
              <w:contextualSpacing/>
              <w:rPr>
                <w:b/>
              </w:rPr>
            </w:pPr>
            <w:r w:rsidRPr="00A73BD8">
              <w:rPr>
                <w:b/>
              </w:rPr>
              <w:t>Required Endorsements</w:t>
            </w:r>
          </w:p>
        </w:tc>
        <w:tc>
          <w:tcPr>
            <w:tcW w:w="3690" w:type="dxa"/>
            <w:tcBorders>
              <w:bottom w:val="single" w:sz="4" w:space="0" w:color="auto"/>
            </w:tcBorders>
          </w:tcPr>
          <w:p w14:paraId="206C6DA3" w14:textId="77777777" w:rsidR="00E415BC" w:rsidRPr="00A73BD8" w:rsidRDefault="00E415BC" w:rsidP="004F5592">
            <w:pPr>
              <w:spacing w:line="360" w:lineRule="auto"/>
              <w:contextualSpacing/>
              <w:rPr>
                <w:b/>
              </w:rPr>
            </w:pPr>
            <w:r w:rsidRPr="00A73BD8">
              <w:rPr>
                <w:b/>
              </w:rPr>
              <w:t>Type in Name</w:t>
            </w:r>
          </w:p>
        </w:tc>
        <w:tc>
          <w:tcPr>
            <w:tcW w:w="2155" w:type="dxa"/>
            <w:tcBorders>
              <w:bottom w:val="single" w:sz="4" w:space="0" w:color="auto"/>
            </w:tcBorders>
          </w:tcPr>
          <w:p w14:paraId="7AB6BC9C" w14:textId="77777777" w:rsidR="00E415BC" w:rsidRPr="00A73BD8" w:rsidRDefault="00E415BC" w:rsidP="004F5592">
            <w:pPr>
              <w:spacing w:line="360" w:lineRule="auto"/>
              <w:contextualSpacing/>
              <w:rPr>
                <w:b/>
              </w:rPr>
            </w:pPr>
            <w:r w:rsidRPr="00A73BD8">
              <w:rPr>
                <w:b/>
              </w:rPr>
              <w:t>Select Date</w:t>
            </w:r>
          </w:p>
        </w:tc>
      </w:tr>
      <w:tr w:rsidR="00E415BC" w14:paraId="5B125B6C" w14:textId="77777777" w:rsidTr="00D35978">
        <w:trPr>
          <w:cantSplit/>
        </w:trPr>
        <w:tc>
          <w:tcPr>
            <w:tcW w:w="3505" w:type="dxa"/>
            <w:tcBorders>
              <w:top w:val="single" w:sz="4" w:space="0" w:color="auto"/>
              <w:left w:val="single" w:sz="4" w:space="0" w:color="auto"/>
              <w:bottom w:val="single" w:sz="4" w:space="0" w:color="auto"/>
              <w:right w:val="single" w:sz="4" w:space="0" w:color="auto"/>
            </w:tcBorders>
          </w:tcPr>
          <w:p w14:paraId="632D27A8" w14:textId="77777777" w:rsidR="00E415BC" w:rsidRPr="00E6331D" w:rsidRDefault="00E415BC" w:rsidP="004F5592">
            <w:pPr>
              <w:spacing w:line="360" w:lineRule="auto"/>
              <w:contextualSpacing/>
              <w:rPr>
                <w:b/>
              </w:rPr>
            </w:pPr>
            <w:r w:rsidRPr="00E6331D">
              <w:rPr>
                <w:b/>
              </w:rPr>
              <w:t>Department Chair or Program Coordinator</w:t>
            </w:r>
            <w:r>
              <w:rPr>
                <w:b/>
              </w:rPr>
              <w:t>/Director</w:t>
            </w:r>
          </w:p>
        </w:tc>
        <w:tc>
          <w:tcPr>
            <w:tcW w:w="3690" w:type="dxa"/>
            <w:tcBorders>
              <w:top w:val="single" w:sz="4" w:space="0" w:color="auto"/>
              <w:left w:val="single" w:sz="4" w:space="0" w:color="auto"/>
              <w:bottom w:val="single" w:sz="4" w:space="0" w:color="auto"/>
              <w:right w:val="single" w:sz="4" w:space="0" w:color="auto"/>
            </w:tcBorders>
          </w:tcPr>
          <w:p w14:paraId="56573BD6" w14:textId="5F2A7A29" w:rsidR="00E415BC" w:rsidRDefault="009D5C30" w:rsidP="004F5592">
            <w:pPr>
              <w:spacing w:line="360" w:lineRule="auto"/>
              <w:contextualSpacing/>
            </w:pPr>
            <w:r>
              <w:t xml:space="preserve">Joseph S. Washburn </w:t>
            </w:r>
          </w:p>
        </w:tc>
        <w:sdt>
          <w:sdtPr>
            <w:rPr>
              <w:sz w:val="20"/>
            </w:rPr>
            <w:id w:val="-1070499470"/>
            <w:placeholder>
              <w:docPart w:val="36E8E43A1AA247A28CBD27721F7BCA1D"/>
            </w:placeholder>
            <w:date w:fullDate="2020-10-26T00:00:00Z">
              <w:dateFormat w:val="M/d/yyyy"/>
              <w:lid w:val="en-US"/>
              <w:storeMappedDataAs w:val="dateTime"/>
              <w:calendar w:val="gregorian"/>
            </w:date>
          </w:sdtPr>
          <w:sdtEndPr/>
          <w:sdtContent>
            <w:tc>
              <w:tcPr>
                <w:tcW w:w="2155" w:type="dxa"/>
                <w:tcBorders>
                  <w:top w:val="single" w:sz="4" w:space="0" w:color="auto"/>
                  <w:left w:val="single" w:sz="4" w:space="0" w:color="auto"/>
                  <w:bottom w:val="single" w:sz="4" w:space="0" w:color="auto"/>
                  <w:right w:val="single" w:sz="4" w:space="0" w:color="auto"/>
                </w:tcBorders>
              </w:tcPr>
              <w:p w14:paraId="6B9F587B" w14:textId="5FF7EDE5" w:rsidR="00E415BC" w:rsidRPr="00A73BD8" w:rsidRDefault="009D5C30" w:rsidP="004F5592">
                <w:pPr>
                  <w:spacing w:line="360" w:lineRule="auto"/>
                  <w:contextualSpacing/>
                  <w:rPr>
                    <w:sz w:val="20"/>
                  </w:rPr>
                </w:pPr>
                <w:r>
                  <w:rPr>
                    <w:sz w:val="20"/>
                  </w:rPr>
                  <w:t>10/26/2020</w:t>
                </w:r>
              </w:p>
            </w:tc>
          </w:sdtContent>
        </w:sdt>
      </w:tr>
      <w:tr w:rsidR="00E415BC" w14:paraId="08178BFA" w14:textId="77777777" w:rsidTr="00D35978">
        <w:trPr>
          <w:cantSplit/>
        </w:trPr>
        <w:tc>
          <w:tcPr>
            <w:tcW w:w="3505" w:type="dxa"/>
            <w:tcBorders>
              <w:top w:val="single" w:sz="4" w:space="0" w:color="auto"/>
              <w:left w:val="single" w:sz="4" w:space="0" w:color="auto"/>
              <w:bottom w:val="single" w:sz="4" w:space="0" w:color="auto"/>
              <w:right w:val="single" w:sz="4" w:space="0" w:color="auto"/>
            </w:tcBorders>
          </w:tcPr>
          <w:p w14:paraId="6A4A1812" w14:textId="087CA439" w:rsidR="00E415BC" w:rsidRPr="00E6331D" w:rsidRDefault="00E415BC" w:rsidP="004F5592">
            <w:pPr>
              <w:spacing w:line="360" w:lineRule="auto"/>
              <w:contextualSpacing/>
              <w:rPr>
                <w:b/>
              </w:rPr>
            </w:pPr>
            <w:r w:rsidRPr="00E6331D">
              <w:rPr>
                <w:b/>
              </w:rPr>
              <w:t xml:space="preserve">Academic Dean or </w:t>
            </w:r>
            <w:r w:rsidR="00711A30">
              <w:rPr>
                <w:b/>
              </w:rPr>
              <w:t>Provost</w:t>
            </w:r>
          </w:p>
        </w:tc>
        <w:tc>
          <w:tcPr>
            <w:tcW w:w="3690" w:type="dxa"/>
            <w:tcBorders>
              <w:top w:val="single" w:sz="4" w:space="0" w:color="auto"/>
              <w:left w:val="single" w:sz="4" w:space="0" w:color="auto"/>
              <w:bottom w:val="single" w:sz="4" w:space="0" w:color="auto"/>
              <w:right w:val="single" w:sz="4" w:space="0" w:color="auto"/>
            </w:tcBorders>
          </w:tcPr>
          <w:p w14:paraId="378A6293" w14:textId="6BD2B4FC" w:rsidR="00E415BC" w:rsidRDefault="00BC450B" w:rsidP="004F5592">
            <w:pPr>
              <w:spacing w:line="360" w:lineRule="auto"/>
              <w:contextualSpacing/>
            </w:pPr>
            <w:r>
              <w:t>Dr. Thomas Norman</w:t>
            </w:r>
          </w:p>
        </w:tc>
        <w:sdt>
          <w:sdtPr>
            <w:rPr>
              <w:sz w:val="20"/>
            </w:rPr>
            <w:id w:val="1413362033"/>
            <w:placeholder>
              <w:docPart w:val="F2DC1AB84B784E9CB229930841A147B8"/>
            </w:placeholder>
            <w:date w:fullDate="2020-11-13T00:00:00Z">
              <w:dateFormat w:val="M/d/yyyy"/>
              <w:lid w:val="en-US"/>
              <w:storeMappedDataAs w:val="dateTime"/>
              <w:calendar w:val="gregorian"/>
            </w:date>
          </w:sdtPr>
          <w:sdtEndPr/>
          <w:sdtContent>
            <w:tc>
              <w:tcPr>
                <w:tcW w:w="2155" w:type="dxa"/>
                <w:tcBorders>
                  <w:top w:val="single" w:sz="4" w:space="0" w:color="auto"/>
                  <w:left w:val="single" w:sz="4" w:space="0" w:color="auto"/>
                  <w:bottom w:val="single" w:sz="4" w:space="0" w:color="auto"/>
                  <w:right w:val="single" w:sz="4" w:space="0" w:color="auto"/>
                </w:tcBorders>
              </w:tcPr>
              <w:p w14:paraId="52F47ACA" w14:textId="08334A43" w:rsidR="00E415BC" w:rsidRPr="00A73BD8" w:rsidRDefault="00BC450B" w:rsidP="004F5592">
                <w:pPr>
                  <w:spacing w:line="360" w:lineRule="auto"/>
                  <w:contextualSpacing/>
                  <w:rPr>
                    <w:sz w:val="20"/>
                  </w:rPr>
                </w:pPr>
                <w:r>
                  <w:rPr>
                    <w:sz w:val="20"/>
                  </w:rPr>
                  <w:t>11/13/2020</w:t>
                </w:r>
              </w:p>
            </w:tc>
          </w:sdtContent>
        </w:sdt>
      </w:tr>
    </w:tbl>
    <w:p w14:paraId="0A619B37" w14:textId="77777777" w:rsidR="00E415BC" w:rsidRDefault="00E415BC" w:rsidP="00E415BC">
      <w:pPr>
        <w:spacing w:after="0"/>
        <w:contextualSpacing/>
        <w:rPr>
          <w:sz w:val="16"/>
          <w:szCs w:val="16"/>
          <w:highlight w:val="yellow"/>
        </w:rPr>
      </w:pPr>
    </w:p>
    <w:p w14:paraId="5D8C3298" w14:textId="77777777" w:rsidR="00E415BC" w:rsidRDefault="00E415BC" w:rsidP="00E415BC">
      <w:pPr>
        <w:contextualSpacing/>
        <w:rPr>
          <w:b/>
          <w:sz w:val="24"/>
          <w:u w:val="single"/>
        </w:rPr>
      </w:pPr>
    </w:p>
    <w:tbl>
      <w:tblPr>
        <w:tblStyle w:val="TableGrid"/>
        <w:tblW w:w="0" w:type="auto"/>
        <w:tblLook w:val="04A0" w:firstRow="1" w:lastRow="0" w:firstColumn="1" w:lastColumn="0" w:noHBand="0" w:noVBand="1"/>
      </w:tblPr>
      <w:tblGrid>
        <w:gridCol w:w="9350"/>
      </w:tblGrid>
      <w:tr w:rsidR="00E415BC" w14:paraId="03F203F8" w14:textId="77777777" w:rsidTr="004F5592">
        <w:tc>
          <w:tcPr>
            <w:tcW w:w="9576" w:type="dxa"/>
          </w:tcPr>
          <w:p w14:paraId="667DD219" w14:textId="77777777" w:rsidR="00E415BC" w:rsidRPr="00992AC1" w:rsidRDefault="00E415BC"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E415BC" w14:paraId="64A85DF4" w14:textId="77777777" w:rsidTr="004F5592">
        <w:tc>
          <w:tcPr>
            <w:tcW w:w="9576" w:type="dxa"/>
          </w:tcPr>
          <w:p w14:paraId="768EF05F" w14:textId="003B311A" w:rsidR="00E415BC" w:rsidRPr="00E75169" w:rsidRDefault="009D5C30" w:rsidP="004F5592">
            <w:pPr>
              <w:spacing w:line="360" w:lineRule="auto"/>
              <w:contextualSpacing/>
              <w:rPr>
                <w:color w:val="FF0000"/>
              </w:rPr>
            </w:pPr>
            <w:r w:rsidRPr="009D5C30">
              <w:t xml:space="preserve">Joe Washburn, Michael Jimenez </w:t>
            </w:r>
          </w:p>
        </w:tc>
      </w:tr>
    </w:tbl>
    <w:p w14:paraId="2A2933C8" w14:textId="77777777" w:rsidR="00BB3423" w:rsidRDefault="00BB3423" w:rsidP="00E6331D">
      <w:pPr>
        <w:contextualSpacing/>
      </w:pPr>
    </w:p>
    <w:p w14:paraId="09B446D7" w14:textId="77777777" w:rsidR="00E415BC" w:rsidRDefault="00E415BC">
      <w:pPr>
        <w:rPr>
          <w:b/>
          <w:sz w:val="24"/>
          <w:u w:val="single"/>
        </w:rPr>
      </w:pPr>
      <w:r>
        <w:rPr>
          <w:b/>
          <w:sz w:val="24"/>
          <w:u w:val="single"/>
        </w:rPr>
        <w:br w:type="page"/>
      </w:r>
    </w:p>
    <w:p w14:paraId="640E6F02" w14:textId="77777777" w:rsidR="00E415BC" w:rsidRDefault="00E415BC" w:rsidP="00E6331D">
      <w:pPr>
        <w:contextualSpacing/>
        <w:rPr>
          <w:b/>
          <w:sz w:val="24"/>
          <w:u w:val="single"/>
        </w:rPr>
      </w:pPr>
    </w:p>
    <w:p w14:paraId="18C595D1" w14:textId="77777777" w:rsidR="00B24563" w:rsidRDefault="00B24563" w:rsidP="00E6331D">
      <w:pPr>
        <w:contextualSpacing/>
        <w:rPr>
          <w:b/>
          <w:sz w:val="24"/>
          <w:u w:val="single"/>
        </w:rPr>
      </w:pPr>
      <w:r w:rsidRPr="0004692F">
        <w:rPr>
          <w:b/>
          <w:sz w:val="24"/>
          <w:u w:val="single"/>
        </w:rPr>
        <w:t xml:space="preserve">Section </w:t>
      </w:r>
      <w:r w:rsidR="00E415BC">
        <w:rPr>
          <w:b/>
          <w:sz w:val="24"/>
          <w:u w:val="single"/>
        </w:rPr>
        <w:t>I</w:t>
      </w:r>
      <w:r w:rsidRPr="0004692F">
        <w:rPr>
          <w:b/>
          <w:sz w:val="24"/>
          <w:u w:val="single"/>
        </w:rPr>
        <w:t>I, Proposed Changes</w:t>
      </w:r>
    </w:p>
    <w:tbl>
      <w:tblPr>
        <w:tblStyle w:val="TableGrid"/>
        <w:tblW w:w="9350" w:type="dxa"/>
        <w:tblLook w:val="04A0" w:firstRow="1" w:lastRow="0" w:firstColumn="1" w:lastColumn="0" w:noHBand="0" w:noVBand="1"/>
      </w:tblPr>
      <w:tblGrid>
        <w:gridCol w:w="4679"/>
        <w:gridCol w:w="4671"/>
      </w:tblGrid>
      <w:tr w:rsidR="00EA26F1" w14:paraId="22F8CEEF" w14:textId="77777777" w:rsidTr="00EA26F1">
        <w:tc>
          <w:tcPr>
            <w:tcW w:w="4678" w:type="dxa"/>
          </w:tcPr>
          <w:p w14:paraId="6F113097" w14:textId="77777777" w:rsidR="00EA26F1" w:rsidRPr="00D80498" w:rsidRDefault="00EA26F1" w:rsidP="004360C5">
            <w:pPr>
              <w:spacing w:line="360" w:lineRule="auto"/>
              <w:contextualSpacing/>
              <w:rPr>
                <w:b/>
              </w:rPr>
            </w:pPr>
            <w:r w:rsidRPr="00D80498">
              <w:rPr>
                <w:b/>
              </w:rPr>
              <w:t>Do any of the changes affect the AA focus? (If so, a Change of Program proposal is also needed.)</w:t>
            </w:r>
          </w:p>
        </w:tc>
        <w:tc>
          <w:tcPr>
            <w:tcW w:w="4672" w:type="dxa"/>
          </w:tcPr>
          <w:p w14:paraId="0181FD81"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14:paraId="72E70006" w14:textId="348A6323"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9D5C30">
                  <w:rPr>
                    <w:rFonts w:ascii="MS Gothic" w:eastAsia="MS Gothic" w:hAnsi="MS Gothic" w:hint="eastAsia"/>
                    <w:color w:val="FF0000"/>
                  </w:rPr>
                  <w:t>☒</w:t>
                </w:r>
              </w:sdtContent>
            </w:sdt>
            <w:r w:rsidRPr="00D80498">
              <w:rPr>
                <w:color w:val="FF0000"/>
              </w:rPr>
              <w:t xml:space="preserve">     No</w:t>
            </w:r>
          </w:p>
        </w:tc>
      </w:tr>
      <w:tr w:rsidR="00EA26F1" w:rsidRPr="00EA26F1" w14:paraId="60BABF6F" w14:textId="77777777" w:rsidTr="00EA26F1">
        <w:tc>
          <w:tcPr>
            <w:tcW w:w="4678" w:type="dxa"/>
          </w:tcPr>
          <w:p w14:paraId="3E27634B" w14:textId="77777777" w:rsidR="00EA26F1" w:rsidRPr="00D80498" w:rsidRDefault="00EA26F1" w:rsidP="004360C5">
            <w:pPr>
              <w:spacing w:line="360" w:lineRule="auto"/>
              <w:contextualSpacing/>
              <w:rPr>
                <w:b/>
              </w:rPr>
            </w:pPr>
            <w:r w:rsidRPr="00D80498">
              <w:rPr>
                <w:b/>
              </w:rPr>
              <w:t>Have the deans of the General Studies been contacted/consulted?</w:t>
            </w:r>
          </w:p>
        </w:tc>
        <w:tc>
          <w:tcPr>
            <w:tcW w:w="4672" w:type="dxa"/>
          </w:tcPr>
          <w:p w14:paraId="0818FE21"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455993340"/>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14:paraId="41D9EF36" w14:textId="6693C852"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79401402"/>
                <w14:checkbox>
                  <w14:checked w14:val="1"/>
                  <w14:checkedState w14:val="2612" w14:font="MS Gothic"/>
                  <w14:uncheckedState w14:val="2610" w14:font="MS Gothic"/>
                </w14:checkbox>
              </w:sdtPr>
              <w:sdtEndPr/>
              <w:sdtContent>
                <w:r w:rsidR="009D5C30">
                  <w:rPr>
                    <w:rFonts w:ascii="MS Gothic" w:eastAsia="MS Gothic" w:hAnsi="MS Gothic" w:hint="eastAsia"/>
                    <w:color w:val="FF0000"/>
                  </w:rPr>
                  <w:t>☒</w:t>
                </w:r>
              </w:sdtContent>
            </w:sdt>
            <w:r w:rsidRPr="00D80498">
              <w:rPr>
                <w:color w:val="FF0000"/>
              </w:rPr>
              <w:t xml:space="preserve">     No</w:t>
            </w:r>
          </w:p>
        </w:tc>
      </w:tr>
      <w:tr w:rsidR="00EA26F1" w14:paraId="42E7273C" w14:textId="77777777" w:rsidTr="004360C5">
        <w:tc>
          <w:tcPr>
            <w:tcW w:w="4680" w:type="dxa"/>
          </w:tcPr>
          <w:p w14:paraId="774EF6D6" w14:textId="77777777" w:rsidR="00EA26F1" w:rsidRPr="00D80498" w:rsidRDefault="00EA26F1" w:rsidP="004360C5">
            <w:pPr>
              <w:spacing w:line="360" w:lineRule="auto"/>
              <w:contextualSpacing/>
              <w:rPr>
                <w:b/>
              </w:rPr>
            </w:pPr>
            <w:r w:rsidRPr="00D80498">
              <w:rPr>
                <w:b/>
              </w:rPr>
              <w:t>Have you attached an updated catalog page?</w:t>
            </w:r>
          </w:p>
        </w:tc>
        <w:tc>
          <w:tcPr>
            <w:tcW w:w="4670" w:type="dxa"/>
          </w:tcPr>
          <w:p w14:paraId="2B607710" w14:textId="0CE07D60"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56830468"/>
                <w14:checkbox>
                  <w14:checked w14:val="1"/>
                  <w14:checkedState w14:val="2612" w14:font="MS Gothic"/>
                  <w14:uncheckedState w14:val="2610" w14:font="MS Gothic"/>
                </w14:checkbox>
              </w:sdtPr>
              <w:sdtEndPr/>
              <w:sdtContent>
                <w:r w:rsidR="009D5C30">
                  <w:rPr>
                    <w:rFonts w:ascii="MS Gothic" w:eastAsia="MS Gothic" w:hAnsi="MS Gothic" w:hint="eastAsia"/>
                    <w:color w:val="FF0000"/>
                  </w:rPr>
                  <w:t>☒</w:t>
                </w:r>
              </w:sdtContent>
            </w:sdt>
            <w:r w:rsidRPr="00D80498">
              <w:rPr>
                <w:color w:val="FF0000"/>
              </w:rPr>
              <w:t xml:space="preserve">     Yes </w:t>
            </w:r>
          </w:p>
          <w:p w14:paraId="2EC47C74"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828252875"/>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No</w:t>
            </w:r>
          </w:p>
        </w:tc>
      </w:tr>
      <w:tr w:rsidR="00EA26F1" w14:paraId="4B89D2E5" w14:textId="77777777" w:rsidTr="00EA26F1">
        <w:tc>
          <w:tcPr>
            <w:tcW w:w="4678" w:type="dxa"/>
          </w:tcPr>
          <w:p w14:paraId="38D9125F" w14:textId="77777777" w:rsidR="00EA26F1" w:rsidRPr="00C20D42" w:rsidRDefault="00EA26F1" w:rsidP="004360C5">
            <w:pPr>
              <w:spacing w:line="360" w:lineRule="auto"/>
              <w:contextualSpacing/>
              <w:rPr>
                <w:b/>
                <w:highlight w:val="green"/>
              </w:rPr>
            </w:pPr>
          </w:p>
        </w:tc>
        <w:tc>
          <w:tcPr>
            <w:tcW w:w="4672" w:type="dxa"/>
          </w:tcPr>
          <w:p w14:paraId="7AA29DBA" w14:textId="77777777" w:rsidR="00EA26F1" w:rsidRDefault="00EA26F1" w:rsidP="004360C5">
            <w:pPr>
              <w:spacing w:line="360" w:lineRule="auto"/>
              <w:contextualSpacing/>
              <w:rPr>
                <w:color w:val="FF0000"/>
              </w:rPr>
            </w:pPr>
          </w:p>
        </w:tc>
      </w:tr>
      <w:tr w:rsidR="00164BC9" w14:paraId="5C266626" w14:textId="77777777" w:rsidTr="00EA26F1">
        <w:tc>
          <w:tcPr>
            <w:tcW w:w="4678" w:type="dxa"/>
          </w:tcPr>
          <w:p w14:paraId="016C6B72" w14:textId="77777777" w:rsidR="00164BC9" w:rsidRPr="00992AC1" w:rsidRDefault="00164BC9" w:rsidP="00164BC9">
            <w:pPr>
              <w:spacing w:line="360" w:lineRule="auto"/>
              <w:contextualSpacing/>
              <w:rPr>
                <w:b/>
              </w:rPr>
            </w:pPr>
            <w:r w:rsidRPr="00992AC1">
              <w:rPr>
                <w:b/>
              </w:rPr>
              <w:t>Change of School, Division, or Department</w:t>
            </w:r>
          </w:p>
        </w:tc>
        <w:tc>
          <w:tcPr>
            <w:tcW w:w="4672" w:type="dxa"/>
          </w:tcPr>
          <w:p w14:paraId="37629622" w14:textId="77777777" w:rsidR="00164BC9" w:rsidRPr="00B227AF" w:rsidRDefault="00164BC9" w:rsidP="00164BC9">
            <w:pPr>
              <w:spacing w:line="360" w:lineRule="auto"/>
              <w:contextualSpacing/>
              <w:rPr>
                <w:color w:val="FF0000"/>
              </w:rPr>
            </w:pPr>
            <w:r w:rsidRPr="0042396F">
              <w:rPr>
                <w:color w:val="FF0000"/>
              </w:rPr>
              <w:t>List new school, division, or department</w:t>
            </w:r>
          </w:p>
        </w:tc>
      </w:tr>
      <w:tr w:rsidR="00B24563" w14:paraId="1D1A02A9" w14:textId="77777777" w:rsidTr="00EA26F1">
        <w:tc>
          <w:tcPr>
            <w:tcW w:w="4678" w:type="dxa"/>
          </w:tcPr>
          <w:p w14:paraId="4829B644" w14:textId="77777777" w:rsidR="0042396F" w:rsidRPr="00164BC9" w:rsidRDefault="00B24563" w:rsidP="00164BC9">
            <w:pPr>
              <w:spacing w:line="360" w:lineRule="auto"/>
              <w:contextualSpacing/>
              <w:rPr>
                <w:b/>
              </w:rPr>
            </w:pPr>
            <w:r w:rsidRPr="00992AC1">
              <w:rPr>
                <w:b/>
              </w:rPr>
              <w:t xml:space="preserve">Change to </w:t>
            </w:r>
            <w:r w:rsidR="00164BC9">
              <w:rPr>
                <w:b/>
              </w:rPr>
              <w:t>program or certificate name</w:t>
            </w:r>
          </w:p>
        </w:tc>
        <w:tc>
          <w:tcPr>
            <w:tcW w:w="4672" w:type="dxa"/>
          </w:tcPr>
          <w:p w14:paraId="03422F37" w14:textId="492AC868" w:rsidR="00BC450B" w:rsidRDefault="00BC450B" w:rsidP="00164BC9">
            <w:pPr>
              <w:spacing w:line="360" w:lineRule="auto"/>
              <w:contextualSpacing/>
            </w:pPr>
          </w:p>
        </w:tc>
      </w:tr>
      <w:tr w:rsidR="00164BC9" w14:paraId="2A3D975E" w14:textId="77777777" w:rsidTr="00EA26F1">
        <w:tc>
          <w:tcPr>
            <w:tcW w:w="9350" w:type="dxa"/>
            <w:gridSpan w:val="2"/>
          </w:tcPr>
          <w:p w14:paraId="09E4D149" w14:textId="77777777" w:rsidR="00164BC9" w:rsidRDefault="00164BC9" w:rsidP="00164BC9">
            <w:pPr>
              <w:spacing w:line="360" w:lineRule="auto"/>
              <w:contextualSpacing/>
            </w:pPr>
            <w:r>
              <w:rPr>
                <w:b/>
              </w:rPr>
              <w:t>List below, any c</w:t>
            </w:r>
            <w:r w:rsidRPr="00992AC1">
              <w:rPr>
                <w:b/>
              </w:rPr>
              <w:t>hange</w:t>
            </w:r>
            <w:r>
              <w:rPr>
                <w:b/>
              </w:rPr>
              <w:t>s</w:t>
            </w:r>
            <w:r w:rsidRPr="00992AC1">
              <w:rPr>
                <w:b/>
              </w:rPr>
              <w:t xml:space="preserve"> to </w:t>
            </w:r>
            <w:r>
              <w:rPr>
                <w:b/>
              </w:rPr>
              <w:t>the program or certificate prerequisites. Include course titles and credits if applicable.</w:t>
            </w:r>
          </w:p>
        </w:tc>
      </w:tr>
      <w:tr w:rsidR="00164BC9" w14:paraId="3AD9D0CC" w14:textId="77777777" w:rsidTr="00EA26F1">
        <w:tc>
          <w:tcPr>
            <w:tcW w:w="9350" w:type="dxa"/>
            <w:gridSpan w:val="2"/>
          </w:tcPr>
          <w:p w14:paraId="17E4AD52" w14:textId="77777777" w:rsidR="00164BC9" w:rsidRPr="00B227AF" w:rsidRDefault="0012226B" w:rsidP="0012226B">
            <w:pPr>
              <w:spacing w:line="360" w:lineRule="auto"/>
              <w:contextualSpacing/>
              <w:rPr>
                <w:color w:val="FF0000"/>
              </w:rPr>
            </w:pPr>
            <w:r>
              <w:rPr>
                <w:color w:val="FF0000"/>
              </w:rPr>
              <w:t xml:space="preserve">List changes to </w:t>
            </w:r>
            <w:r w:rsidR="00164BC9">
              <w:rPr>
                <w:color w:val="FF0000"/>
              </w:rPr>
              <w:t>program or certificate prerequisites</w:t>
            </w:r>
          </w:p>
        </w:tc>
      </w:tr>
      <w:tr w:rsidR="0012226B" w14:paraId="1CB5CA40" w14:textId="77777777" w:rsidTr="00EA26F1">
        <w:tc>
          <w:tcPr>
            <w:tcW w:w="9350" w:type="dxa"/>
            <w:gridSpan w:val="2"/>
          </w:tcPr>
          <w:p w14:paraId="512BE9D1" w14:textId="77777777" w:rsidR="0012226B" w:rsidRDefault="0012226B" w:rsidP="00E6331D">
            <w:pPr>
              <w:spacing w:line="360" w:lineRule="auto"/>
              <w:contextualSpacing/>
            </w:pPr>
            <w:r>
              <w:rPr>
                <w:b/>
              </w:rPr>
              <w:t>List below, any changes to the General Education requirements.  Include course titles and credits if applicable</w:t>
            </w:r>
            <w:r w:rsidR="00E152A2">
              <w:rPr>
                <w:b/>
              </w:rPr>
              <w:t>.</w:t>
            </w:r>
          </w:p>
        </w:tc>
      </w:tr>
      <w:tr w:rsidR="0012226B" w14:paraId="38042E47" w14:textId="77777777" w:rsidTr="00EA26F1">
        <w:tc>
          <w:tcPr>
            <w:tcW w:w="9350" w:type="dxa"/>
            <w:gridSpan w:val="2"/>
          </w:tcPr>
          <w:p w14:paraId="051CAC21" w14:textId="77777777" w:rsidR="0012226B" w:rsidRDefault="00E152A2" w:rsidP="00E152A2">
            <w:pPr>
              <w:spacing w:line="360" w:lineRule="auto"/>
              <w:contextualSpacing/>
            </w:pPr>
            <w:r>
              <w:rPr>
                <w:color w:val="FF0000"/>
              </w:rPr>
              <w:t>List changes to program or certificate General Education requirements</w:t>
            </w:r>
          </w:p>
        </w:tc>
      </w:tr>
      <w:tr w:rsidR="00E152A2" w14:paraId="5199699C" w14:textId="77777777" w:rsidTr="00EA26F1">
        <w:tc>
          <w:tcPr>
            <w:tcW w:w="9350" w:type="dxa"/>
            <w:gridSpan w:val="2"/>
          </w:tcPr>
          <w:p w14:paraId="13702DCA" w14:textId="77777777" w:rsidR="00E152A2" w:rsidRPr="0042396F" w:rsidRDefault="00E152A2" w:rsidP="00E6331D">
            <w:pPr>
              <w:spacing w:line="360" w:lineRule="auto"/>
              <w:contextualSpacing/>
            </w:pPr>
            <w:r>
              <w:rPr>
                <w:b/>
              </w:rPr>
              <w:t>List below, any changes to the program or certificate Core requirements.  Include course titles and credits if applicable.</w:t>
            </w:r>
          </w:p>
        </w:tc>
      </w:tr>
      <w:tr w:rsidR="00E152A2" w14:paraId="04FA5DF4" w14:textId="77777777" w:rsidTr="00EA26F1">
        <w:tc>
          <w:tcPr>
            <w:tcW w:w="9350" w:type="dxa"/>
            <w:gridSpan w:val="2"/>
          </w:tcPr>
          <w:p w14:paraId="05756D9A" w14:textId="77777777" w:rsidR="00E152A2" w:rsidRPr="0042396F" w:rsidRDefault="00E152A2" w:rsidP="00E152A2">
            <w:pPr>
              <w:spacing w:line="360" w:lineRule="auto"/>
              <w:contextualSpacing/>
            </w:pPr>
            <w:r>
              <w:rPr>
                <w:color w:val="FF0000"/>
              </w:rPr>
              <w:t>List changes to program or certificate Core requirements</w:t>
            </w:r>
          </w:p>
        </w:tc>
      </w:tr>
      <w:tr w:rsidR="00E152A2" w14:paraId="6D1A5747" w14:textId="77777777" w:rsidTr="00EA26F1">
        <w:tc>
          <w:tcPr>
            <w:tcW w:w="9350" w:type="dxa"/>
            <w:gridSpan w:val="2"/>
          </w:tcPr>
          <w:p w14:paraId="13F3052D" w14:textId="77777777" w:rsidR="00E152A2" w:rsidRDefault="00E152A2" w:rsidP="00E152A2">
            <w:pPr>
              <w:spacing w:line="360" w:lineRule="auto"/>
              <w:contextualSpacing/>
            </w:pPr>
            <w:r>
              <w:rPr>
                <w:b/>
              </w:rPr>
              <w:t>List below, any changes to the program or certificate Elective requirements.  Include course titles and credits if applicable.</w:t>
            </w:r>
          </w:p>
        </w:tc>
      </w:tr>
      <w:tr w:rsidR="00E152A2" w14:paraId="764CB7C4" w14:textId="77777777" w:rsidTr="00EA26F1">
        <w:tc>
          <w:tcPr>
            <w:tcW w:w="9350" w:type="dxa"/>
            <w:gridSpan w:val="2"/>
          </w:tcPr>
          <w:p w14:paraId="26932705" w14:textId="77777777" w:rsidR="00E152A2" w:rsidRPr="0042396F" w:rsidRDefault="00E152A2" w:rsidP="00E152A2">
            <w:pPr>
              <w:spacing w:line="360" w:lineRule="auto"/>
              <w:contextualSpacing/>
            </w:pPr>
            <w:r>
              <w:rPr>
                <w:color w:val="FF0000"/>
              </w:rPr>
              <w:t>List changes to program or certificate Elective requirements</w:t>
            </w:r>
          </w:p>
        </w:tc>
      </w:tr>
      <w:tr w:rsidR="00E152A2" w14:paraId="4F53D7BC" w14:textId="77777777" w:rsidTr="00EA26F1">
        <w:tc>
          <w:tcPr>
            <w:tcW w:w="9350" w:type="dxa"/>
            <w:gridSpan w:val="2"/>
          </w:tcPr>
          <w:p w14:paraId="7832C8F2" w14:textId="77777777" w:rsidR="00E152A2" w:rsidRPr="00BF6A71" w:rsidRDefault="00E152A2" w:rsidP="00E152A2">
            <w:pPr>
              <w:spacing w:line="360" w:lineRule="auto"/>
              <w:contextualSpacing/>
              <w:rPr>
                <w:color w:val="FF0000"/>
              </w:rPr>
            </w:pPr>
            <w:r>
              <w:rPr>
                <w:b/>
              </w:rPr>
              <w:t xml:space="preserve">List below, any other changes to the program or certificate requirements.  </w:t>
            </w:r>
          </w:p>
        </w:tc>
      </w:tr>
      <w:tr w:rsidR="00E152A2" w14:paraId="299F740A" w14:textId="77777777" w:rsidTr="00EA26F1">
        <w:tc>
          <w:tcPr>
            <w:tcW w:w="9350" w:type="dxa"/>
            <w:gridSpan w:val="2"/>
          </w:tcPr>
          <w:p w14:paraId="5E882FD2" w14:textId="77777777" w:rsidR="00E152A2" w:rsidRPr="00E152A2" w:rsidRDefault="00E152A2" w:rsidP="00E6331D">
            <w:pPr>
              <w:spacing w:line="360" w:lineRule="auto"/>
              <w:contextualSpacing/>
              <w:rPr>
                <w:color w:val="FF0000"/>
              </w:rPr>
            </w:pPr>
            <w:r w:rsidRPr="00E152A2">
              <w:rPr>
                <w:color w:val="FF0000"/>
              </w:rPr>
              <w:t>List other changes</w:t>
            </w:r>
          </w:p>
        </w:tc>
      </w:tr>
      <w:tr w:rsidR="0004692F" w14:paraId="30CD9013" w14:textId="77777777" w:rsidTr="00EA26F1">
        <w:tc>
          <w:tcPr>
            <w:tcW w:w="4678" w:type="dxa"/>
          </w:tcPr>
          <w:p w14:paraId="65337AEC" w14:textId="77777777" w:rsidR="0004692F" w:rsidRPr="00992AC1" w:rsidRDefault="00E152A2" w:rsidP="00E6331D">
            <w:pPr>
              <w:spacing w:line="360" w:lineRule="auto"/>
              <w:contextualSpacing/>
              <w:rPr>
                <w:b/>
              </w:rPr>
            </w:pPr>
            <w:r>
              <w:rPr>
                <w:b/>
              </w:rPr>
              <w:t>Change to program length (credits or clock hours to complete)</w:t>
            </w:r>
          </w:p>
        </w:tc>
        <w:tc>
          <w:tcPr>
            <w:tcW w:w="4672" w:type="dxa"/>
          </w:tcPr>
          <w:p w14:paraId="02FFA108" w14:textId="095715D3" w:rsidR="0042396F" w:rsidRDefault="0004692F" w:rsidP="00E6331D">
            <w:pPr>
              <w:spacing w:line="360" w:lineRule="auto"/>
              <w:contextualSpacing/>
            </w:pPr>
            <w:r w:rsidRPr="00A1036B">
              <w:rPr>
                <w:color w:val="FF0000"/>
              </w:rPr>
              <w:t>From:</w:t>
            </w:r>
            <w:r>
              <w:t xml:space="preserve"> </w:t>
            </w:r>
            <w:r w:rsidR="00F75215">
              <w:t xml:space="preserve"> 398</w:t>
            </w:r>
          </w:p>
          <w:p w14:paraId="23D15599" w14:textId="6CED0389" w:rsidR="0004692F" w:rsidRDefault="0004692F" w:rsidP="00E6331D">
            <w:pPr>
              <w:spacing w:line="360" w:lineRule="auto"/>
              <w:contextualSpacing/>
            </w:pPr>
            <w:r w:rsidRPr="00A1036B">
              <w:rPr>
                <w:color w:val="FF0000"/>
              </w:rPr>
              <w:t>To:</w:t>
            </w:r>
            <w:r w:rsidR="00F75215">
              <w:t xml:space="preserve"> 492</w:t>
            </w:r>
          </w:p>
        </w:tc>
      </w:tr>
    </w:tbl>
    <w:p w14:paraId="591CE9F0" w14:textId="77777777" w:rsidR="0004692F" w:rsidRDefault="0004692F" w:rsidP="00E6331D">
      <w:pPr>
        <w:contextualSpacing/>
      </w:pPr>
    </w:p>
    <w:p w14:paraId="45478F81" w14:textId="77777777" w:rsidR="00581E94" w:rsidRPr="00581E94" w:rsidRDefault="00581E94" w:rsidP="00581E94">
      <w:pPr>
        <w:contextualSpacing/>
        <w:rPr>
          <w:b/>
          <w:color w:val="FF0000"/>
          <w:sz w:val="24"/>
          <w:szCs w:val="24"/>
        </w:rPr>
      </w:pPr>
      <w:r w:rsidRPr="00581E94">
        <w:rPr>
          <w:b/>
          <w:color w:val="FF0000"/>
          <w:sz w:val="24"/>
          <w:szCs w:val="24"/>
        </w:rPr>
        <w:t xml:space="preserve">Include </w:t>
      </w:r>
      <w:proofErr w:type="gramStart"/>
      <w:r w:rsidRPr="00581E94">
        <w:rPr>
          <w:b/>
          <w:color w:val="FF0000"/>
          <w:sz w:val="24"/>
          <w:szCs w:val="24"/>
        </w:rPr>
        <w:t>complete</w:t>
      </w:r>
      <w:proofErr w:type="gramEnd"/>
      <w:r w:rsidRPr="00581E94">
        <w:rPr>
          <w:b/>
          <w:color w:val="FF0000"/>
          <w:sz w:val="24"/>
          <w:szCs w:val="24"/>
        </w:rPr>
        <w:t xml:space="preserve"> new catalog page as an attachment. Proposals without the new catalog page will not be reviewed by the committee.</w:t>
      </w:r>
    </w:p>
    <w:p w14:paraId="6559103E" w14:textId="77777777" w:rsidR="00581E94" w:rsidRDefault="00581E94" w:rsidP="00E6331D">
      <w:pPr>
        <w:contextualSpacing/>
      </w:pPr>
    </w:p>
    <w:p w14:paraId="24D10633" w14:textId="77777777" w:rsidR="00970B5D" w:rsidRDefault="00970B5D" w:rsidP="00E6331D">
      <w:pPr>
        <w:contextualSpacing/>
        <w:rPr>
          <w:b/>
          <w:sz w:val="24"/>
          <w:u w:val="single"/>
        </w:rPr>
      </w:pPr>
      <w:r w:rsidRPr="00970B5D">
        <w:rPr>
          <w:b/>
          <w:sz w:val="24"/>
          <w:u w:val="single"/>
        </w:rPr>
        <w:lastRenderedPageBreak/>
        <w:t>Section I</w:t>
      </w:r>
      <w:r w:rsidR="00E415BC">
        <w:rPr>
          <w:b/>
          <w:sz w:val="24"/>
          <w:u w:val="single"/>
        </w:rPr>
        <w:t>I</w:t>
      </w:r>
      <w:r w:rsidRPr="00970B5D">
        <w:rPr>
          <w:b/>
          <w:sz w:val="24"/>
          <w:u w:val="single"/>
        </w:rPr>
        <w:t>I, Justification for proposal</w:t>
      </w:r>
    </w:p>
    <w:p w14:paraId="01E786AE" w14:textId="77777777" w:rsidR="00A06E40" w:rsidRPr="006B1834" w:rsidRDefault="00A06E40" w:rsidP="00E6331D">
      <w:pPr>
        <w:contextualSpacing/>
        <w:rPr>
          <w:b/>
          <w:color w:val="FF0000"/>
          <w:sz w:val="24"/>
        </w:rPr>
      </w:pPr>
      <w:r w:rsidRPr="006B1834">
        <w:rPr>
          <w:b/>
          <w:color w:val="FF0000"/>
          <w:sz w:val="24"/>
        </w:rPr>
        <w:t xml:space="preserve">Include state </w:t>
      </w:r>
      <w:r w:rsidR="006B1834">
        <w:rPr>
          <w:b/>
          <w:color w:val="FF0000"/>
          <w:sz w:val="24"/>
        </w:rPr>
        <w:t>frameworks, accrediting or professional organization recommendations or requirements</w:t>
      </w:r>
      <w:r w:rsidRPr="006B1834">
        <w:rPr>
          <w:b/>
          <w:color w:val="FF0000"/>
          <w:sz w:val="24"/>
        </w:rPr>
        <w:t xml:space="preserve">, workforce data, </w:t>
      </w:r>
      <w:r w:rsidR="006B1834">
        <w:rPr>
          <w:b/>
          <w:color w:val="FF0000"/>
          <w:sz w:val="24"/>
        </w:rPr>
        <w:t xml:space="preserve">and/or </w:t>
      </w:r>
      <w:r w:rsidRPr="006B1834">
        <w:rPr>
          <w:b/>
          <w:color w:val="FF0000"/>
          <w:sz w:val="24"/>
        </w:rPr>
        <w:t>crosswalks</w:t>
      </w:r>
      <w:r w:rsidR="006B1834">
        <w:rPr>
          <w:b/>
          <w:color w:val="FF0000"/>
          <w:sz w:val="24"/>
        </w:rPr>
        <w:t>.</w:t>
      </w:r>
    </w:p>
    <w:p w14:paraId="2A2684DF" w14:textId="77777777" w:rsidR="00E6331D" w:rsidRPr="00970B5D" w:rsidRDefault="00E6331D" w:rsidP="00E6331D">
      <w:pPr>
        <w:contextualSpacing/>
        <w:rPr>
          <w:b/>
          <w:sz w:val="24"/>
          <w:u w:val="single"/>
        </w:rPr>
      </w:pPr>
    </w:p>
    <w:tbl>
      <w:tblPr>
        <w:tblStyle w:val="TableGrid"/>
        <w:tblW w:w="0" w:type="auto"/>
        <w:tblLook w:val="04A0" w:firstRow="1" w:lastRow="0" w:firstColumn="1" w:lastColumn="0" w:noHBand="0" w:noVBand="1"/>
      </w:tblPr>
      <w:tblGrid>
        <w:gridCol w:w="9350"/>
      </w:tblGrid>
      <w:tr w:rsidR="00970B5D" w14:paraId="5CE58A72" w14:textId="77777777" w:rsidTr="00970B5D">
        <w:tc>
          <w:tcPr>
            <w:tcW w:w="9576" w:type="dxa"/>
          </w:tcPr>
          <w:p w14:paraId="22C439AE" w14:textId="77777777" w:rsidR="00970B5D" w:rsidRPr="00992AC1" w:rsidRDefault="00970B5D" w:rsidP="00E6331D">
            <w:pPr>
              <w:spacing w:line="360" w:lineRule="auto"/>
              <w:contextualSpacing/>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23390C">
              <w:rPr>
                <w:b/>
              </w:rPr>
              <w:t>.</w:t>
            </w:r>
          </w:p>
        </w:tc>
      </w:tr>
      <w:tr w:rsidR="00970B5D" w14:paraId="46D31686" w14:textId="77777777" w:rsidTr="00970B5D">
        <w:tc>
          <w:tcPr>
            <w:tcW w:w="9576" w:type="dxa"/>
          </w:tcPr>
          <w:p w14:paraId="6CFD2721" w14:textId="7B9482DF" w:rsidR="00970B5D" w:rsidRPr="00E75169" w:rsidRDefault="00682EF2" w:rsidP="00E6331D">
            <w:pPr>
              <w:spacing w:line="360" w:lineRule="auto"/>
              <w:contextualSpacing/>
              <w:rPr>
                <w:color w:val="FF0000"/>
              </w:rPr>
            </w:pPr>
            <w:r w:rsidRPr="00682EF2">
              <w:t xml:space="preserve">Florida Department of Education along with the Florida Division of the State Fire Marshal has changes the certificate program hours from 398 to 492 hours effective July </w:t>
            </w:r>
            <w:proofErr w:type="gramStart"/>
            <w:r w:rsidRPr="00682EF2">
              <w:t>1</w:t>
            </w:r>
            <w:proofErr w:type="gramEnd"/>
            <w:r w:rsidRPr="00682EF2">
              <w:t xml:space="preserve"> 2020</w:t>
            </w:r>
            <w:r w:rsidR="00BC450B">
              <w:t xml:space="preserve">. </w:t>
            </w:r>
            <w:r w:rsidR="00BC450B" w:rsidRPr="00BC450B">
              <w:t>Pursuant to 633.128, Florida Statutes, the Department of Financial Service, Division of State Fire Marshal, has established training requirements for firefighters and volunteer firefighters.  These requirements are implemented by Rule 69A-37.055, Florida Administrative Code.  This program is a planned sequence of instruction consisting of two occupational completion points.  (NOTE:  The curriculum frameworks are subject to change by the Bureau of Fire Standards and Training (BFST) as IAW statutory or Florida Administrative Code (F.A.C.) rule changes.)</w:t>
            </w:r>
          </w:p>
        </w:tc>
      </w:tr>
    </w:tbl>
    <w:p w14:paraId="2B13DE22" w14:textId="77777777" w:rsidR="00970B5D" w:rsidRDefault="00970B5D" w:rsidP="00E6331D">
      <w:pPr>
        <w:contextualSpacing/>
      </w:pPr>
    </w:p>
    <w:sectPr w:rsidR="00970B5D" w:rsidSect="00B24563">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E2DD4A" w14:textId="77777777" w:rsidR="00DF2ECE" w:rsidRDefault="00DF2ECE" w:rsidP="00B24563">
      <w:pPr>
        <w:spacing w:after="0" w:line="240" w:lineRule="auto"/>
      </w:pPr>
      <w:r>
        <w:separator/>
      </w:r>
    </w:p>
  </w:endnote>
  <w:endnote w:type="continuationSeparator" w:id="0">
    <w:p w14:paraId="0BB2AEB3" w14:textId="77777777" w:rsidR="00DF2ECE" w:rsidRDefault="00DF2ECE"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645B5" w14:textId="77777777" w:rsidR="00E80DED" w:rsidRDefault="00E80DED" w:rsidP="00E6331D">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p>
  <w:p w14:paraId="552D0E1D" w14:textId="77777777" w:rsidR="00E80DED" w:rsidRDefault="00E80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526C55" w14:textId="77777777" w:rsidR="00DF2ECE" w:rsidRDefault="00DF2ECE" w:rsidP="00B24563">
      <w:pPr>
        <w:spacing w:after="0" w:line="240" w:lineRule="auto"/>
      </w:pPr>
      <w:r>
        <w:separator/>
      </w:r>
    </w:p>
  </w:footnote>
  <w:footnote w:type="continuationSeparator" w:id="0">
    <w:p w14:paraId="512A577F" w14:textId="77777777" w:rsidR="00DF2ECE" w:rsidRDefault="00DF2ECE"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98715" w14:textId="77777777" w:rsidR="00E80DED" w:rsidRPr="00B24563" w:rsidRDefault="00E80DED" w:rsidP="00640933">
    <w:pPr>
      <w:pStyle w:val="Header"/>
      <w:rPr>
        <w:b/>
        <w:sz w:val="28"/>
      </w:rPr>
    </w:pPr>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58240" behindDoc="1" locked="0" layoutInCell="1" allowOverlap="1" wp14:anchorId="1034DE85" wp14:editId="57494B3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269FEA1A" w14:textId="77777777" w:rsidR="00E80DED" w:rsidRPr="00B24563" w:rsidRDefault="00E80DED" w:rsidP="00640933">
    <w:pPr>
      <w:pStyle w:val="Header"/>
      <w:rPr>
        <w:sz w:val="28"/>
      </w:rPr>
    </w:pPr>
  </w:p>
  <w:p w14:paraId="5FE4A722" w14:textId="77777777" w:rsidR="00E80DED" w:rsidRPr="00B24563" w:rsidRDefault="00E80DED" w:rsidP="00640933">
    <w:pPr>
      <w:pStyle w:val="Header"/>
      <w:rPr>
        <w:sz w:val="28"/>
      </w:rPr>
    </w:pPr>
  </w:p>
  <w:p w14:paraId="61ECAC53" w14:textId="77777777" w:rsidR="00E80DED" w:rsidRPr="00B24563" w:rsidRDefault="00E80DED" w:rsidP="00640933">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xNDa2tDA3N7JQ0lEKTi0uzszPAymwrAUAeew/KywAAAA="/>
  </w:docVars>
  <w:rsids>
    <w:rsidRoot w:val="00FC5BAE"/>
    <w:rsid w:val="000012E3"/>
    <w:rsid w:val="0004692F"/>
    <w:rsid w:val="000477D2"/>
    <w:rsid w:val="00060AEC"/>
    <w:rsid w:val="00077507"/>
    <w:rsid w:val="000F005A"/>
    <w:rsid w:val="000F7040"/>
    <w:rsid w:val="00101016"/>
    <w:rsid w:val="00112CD9"/>
    <w:rsid w:val="00116346"/>
    <w:rsid w:val="0012226B"/>
    <w:rsid w:val="00140AE9"/>
    <w:rsid w:val="00140FDA"/>
    <w:rsid w:val="00164BC9"/>
    <w:rsid w:val="00184D6B"/>
    <w:rsid w:val="00227481"/>
    <w:rsid w:val="00227EB8"/>
    <w:rsid w:val="00230532"/>
    <w:rsid w:val="0023390C"/>
    <w:rsid w:val="002A5AD9"/>
    <w:rsid w:val="002D373A"/>
    <w:rsid w:val="00356953"/>
    <w:rsid w:val="00374B00"/>
    <w:rsid w:val="00394154"/>
    <w:rsid w:val="003A05D2"/>
    <w:rsid w:val="003A48D6"/>
    <w:rsid w:val="0042396F"/>
    <w:rsid w:val="00451C9A"/>
    <w:rsid w:val="00460463"/>
    <w:rsid w:val="00462A67"/>
    <w:rsid w:val="004813B1"/>
    <w:rsid w:val="004A5381"/>
    <w:rsid w:val="004E604E"/>
    <w:rsid w:val="004E6A59"/>
    <w:rsid w:val="00501BB6"/>
    <w:rsid w:val="0050211C"/>
    <w:rsid w:val="00581E94"/>
    <w:rsid w:val="0058594E"/>
    <w:rsid w:val="00595F1C"/>
    <w:rsid w:val="005A17AE"/>
    <w:rsid w:val="005F4FD2"/>
    <w:rsid w:val="006141F2"/>
    <w:rsid w:val="00640933"/>
    <w:rsid w:val="00642426"/>
    <w:rsid w:val="00682EF2"/>
    <w:rsid w:val="006A4B44"/>
    <w:rsid w:val="006B1834"/>
    <w:rsid w:val="006F5910"/>
    <w:rsid w:val="0070695D"/>
    <w:rsid w:val="00711A30"/>
    <w:rsid w:val="00787E6D"/>
    <w:rsid w:val="007A4207"/>
    <w:rsid w:val="007B6888"/>
    <w:rsid w:val="007B7776"/>
    <w:rsid w:val="007F07C9"/>
    <w:rsid w:val="008F0BBA"/>
    <w:rsid w:val="008F5898"/>
    <w:rsid w:val="0090044E"/>
    <w:rsid w:val="00970B5D"/>
    <w:rsid w:val="00975B9A"/>
    <w:rsid w:val="00992AC1"/>
    <w:rsid w:val="009A068D"/>
    <w:rsid w:val="009C0E6D"/>
    <w:rsid w:val="009C3356"/>
    <w:rsid w:val="009D5C30"/>
    <w:rsid w:val="00A06E40"/>
    <w:rsid w:val="00A1036B"/>
    <w:rsid w:val="00A73BD8"/>
    <w:rsid w:val="00A90AC2"/>
    <w:rsid w:val="00AC1595"/>
    <w:rsid w:val="00AD6152"/>
    <w:rsid w:val="00B227AF"/>
    <w:rsid w:val="00B24563"/>
    <w:rsid w:val="00B30150"/>
    <w:rsid w:val="00BA51CC"/>
    <w:rsid w:val="00BB3423"/>
    <w:rsid w:val="00BC450B"/>
    <w:rsid w:val="00BF6A71"/>
    <w:rsid w:val="00C25E76"/>
    <w:rsid w:val="00C57A9C"/>
    <w:rsid w:val="00C64892"/>
    <w:rsid w:val="00C801DA"/>
    <w:rsid w:val="00CB2BBA"/>
    <w:rsid w:val="00CD5F7B"/>
    <w:rsid w:val="00D01489"/>
    <w:rsid w:val="00D27622"/>
    <w:rsid w:val="00D35978"/>
    <w:rsid w:val="00D72698"/>
    <w:rsid w:val="00D80498"/>
    <w:rsid w:val="00DE0516"/>
    <w:rsid w:val="00DE70AB"/>
    <w:rsid w:val="00DE74AE"/>
    <w:rsid w:val="00DF2ECE"/>
    <w:rsid w:val="00E152A2"/>
    <w:rsid w:val="00E27F6E"/>
    <w:rsid w:val="00E35E57"/>
    <w:rsid w:val="00E3785C"/>
    <w:rsid w:val="00E415BC"/>
    <w:rsid w:val="00E537A6"/>
    <w:rsid w:val="00E61A70"/>
    <w:rsid w:val="00E6331D"/>
    <w:rsid w:val="00E75169"/>
    <w:rsid w:val="00E80DED"/>
    <w:rsid w:val="00EA26F1"/>
    <w:rsid w:val="00EE3C24"/>
    <w:rsid w:val="00F1768B"/>
    <w:rsid w:val="00F20656"/>
    <w:rsid w:val="00F27CC4"/>
    <w:rsid w:val="00F75178"/>
    <w:rsid w:val="00F75215"/>
    <w:rsid w:val="00FB1F41"/>
    <w:rsid w:val="00FB7B21"/>
    <w:rsid w:val="00FC5BAE"/>
    <w:rsid w:val="00FE2B36"/>
    <w:rsid w:val="00FE6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AD13B"/>
  <w15:docId w15:val="{96973187-BDA1-4D4B-B197-6BEA1F676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E41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B02FBD" w:rsidP="00B02FBD">
          <w:pPr>
            <w:pStyle w:val="DefaultPlaceholder1082065160"/>
          </w:pPr>
          <w:r w:rsidRPr="00B227AF">
            <w:rPr>
              <w:rStyle w:val="PlaceholderText"/>
              <w:color w:val="FF0000"/>
            </w:rPr>
            <w:t>Click here to enter a date.</w:t>
          </w:r>
        </w:p>
      </w:docPartBody>
    </w:docPart>
    <w:docPart>
      <w:docPartPr>
        <w:name w:val="89F08A11305241198747D652F3CA9135"/>
        <w:category>
          <w:name w:val="General"/>
          <w:gallery w:val="placeholder"/>
        </w:category>
        <w:types>
          <w:type w:val="bbPlcHdr"/>
        </w:types>
        <w:behaviors>
          <w:behavior w:val="content"/>
        </w:behaviors>
        <w:guid w:val="{5A20E994-5EBC-4FAD-8A80-EBD2C565FCE2}"/>
      </w:docPartPr>
      <w:docPartBody>
        <w:p w:rsidR="00D87D39" w:rsidRDefault="00B02FBD" w:rsidP="00B02FBD">
          <w:pPr>
            <w:pStyle w:val="89F08A11305241198747D652F3CA91351"/>
          </w:pPr>
          <w:r w:rsidRPr="00BA51CC">
            <w:rPr>
              <w:rStyle w:val="PlaceholderText"/>
              <w:color w:val="FF0000"/>
            </w:rPr>
            <w:t>Choose an item.</w:t>
          </w:r>
        </w:p>
      </w:docPartBody>
    </w:docPart>
    <w:docPart>
      <w:docPartPr>
        <w:name w:val="C32A1B312EC14763917CD45569584AD3"/>
        <w:category>
          <w:name w:val="General"/>
          <w:gallery w:val="placeholder"/>
        </w:category>
        <w:types>
          <w:type w:val="bbPlcHdr"/>
        </w:types>
        <w:behaviors>
          <w:behavior w:val="content"/>
        </w:behaviors>
        <w:guid w:val="{F7FF9614-686C-436F-8FE4-6F8683CF0F0B}"/>
      </w:docPartPr>
      <w:docPartBody>
        <w:p w:rsidR="007655E2" w:rsidRDefault="00C304B1" w:rsidP="00C304B1">
          <w:pPr>
            <w:pStyle w:val="C32A1B312EC14763917CD45569584AD3"/>
          </w:pPr>
          <w:r w:rsidRPr="008F0BBA">
            <w:rPr>
              <w:rStyle w:val="PlaceholderText"/>
              <w:color w:val="FF0000"/>
            </w:rPr>
            <w:t>Choose an item.</w:t>
          </w:r>
        </w:p>
      </w:docPartBody>
    </w:docPart>
    <w:docPart>
      <w:docPartPr>
        <w:name w:val="36E8E43A1AA247A28CBD27721F7BCA1D"/>
        <w:category>
          <w:name w:val="General"/>
          <w:gallery w:val="placeholder"/>
        </w:category>
        <w:types>
          <w:type w:val="bbPlcHdr"/>
        </w:types>
        <w:behaviors>
          <w:behavior w:val="content"/>
        </w:behaviors>
        <w:guid w:val="{1A575460-5FF3-4404-A804-AD6C017C4D65}"/>
      </w:docPartPr>
      <w:docPartBody>
        <w:p w:rsidR="007655E2" w:rsidRDefault="00C304B1" w:rsidP="00C304B1">
          <w:pPr>
            <w:pStyle w:val="36E8E43A1AA247A28CBD27721F7BCA1D"/>
          </w:pPr>
          <w:r w:rsidRPr="00B227AF">
            <w:rPr>
              <w:rStyle w:val="PlaceholderText"/>
              <w:color w:val="FF0000"/>
            </w:rPr>
            <w:t>Click here to enter a date.</w:t>
          </w:r>
        </w:p>
      </w:docPartBody>
    </w:docPart>
    <w:docPart>
      <w:docPartPr>
        <w:name w:val="F2DC1AB84B784E9CB229930841A147B8"/>
        <w:category>
          <w:name w:val="General"/>
          <w:gallery w:val="placeholder"/>
        </w:category>
        <w:types>
          <w:type w:val="bbPlcHdr"/>
        </w:types>
        <w:behaviors>
          <w:behavior w:val="content"/>
        </w:behaviors>
        <w:guid w:val="{DA634CFA-24AC-48CA-8070-4E5DA35BA342}"/>
      </w:docPartPr>
      <w:docPartBody>
        <w:p w:rsidR="007655E2" w:rsidRDefault="00C304B1" w:rsidP="00C304B1">
          <w:pPr>
            <w:pStyle w:val="F2DC1AB84B784E9CB229930841A147B8"/>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93FCE"/>
    <w:rsid w:val="000B43F6"/>
    <w:rsid w:val="001F4073"/>
    <w:rsid w:val="00204A36"/>
    <w:rsid w:val="002C74B4"/>
    <w:rsid w:val="003118FB"/>
    <w:rsid w:val="00345DDD"/>
    <w:rsid w:val="004D022F"/>
    <w:rsid w:val="004E7255"/>
    <w:rsid w:val="0051708B"/>
    <w:rsid w:val="00704A32"/>
    <w:rsid w:val="007655E2"/>
    <w:rsid w:val="00796816"/>
    <w:rsid w:val="007B44D9"/>
    <w:rsid w:val="007B60FE"/>
    <w:rsid w:val="007D0FF4"/>
    <w:rsid w:val="007D2AE6"/>
    <w:rsid w:val="00954B57"/>
    <w:rsid w:val="0096025C"/>
    <w:rsid w:val="00AA0EAB"/>
    <w:rsid w:val="00AC6E03"/>
    <w:rsid w:val="00B02FBD"/>
    <w:rsid w:val="00B47B24"/>
    <w:rsid w:val="00B7353B"/>
    <w:rsid w:val="00BC4565"/>
    <w:rsid w:val="00BF0EB5"/>
    <w:rsid w:val="00BF1653"/>
    <w:rsid w:val="00C304B1"/>
    <w:rsid w:val="00C3405B"/>
    <w:rsid w:val="00CD2435"/>
    <w:rsid w:val="00D87D39"/>
    <w:rsid w:val="00DA1B2C"/>
    <w:rsid w:val="00E208AA"/>
    <w:rsid w:val="00E34167"/>
    <w:rsid w:val="00E8738F"/>
    <w:rsid w:val="00EA239D"/>
    <w:rsid w:val="00EF1247"/>
    <w:rsid w:val="00F355E7"/>
    <w:rsid w:val="00F95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04B1"/>
    <w:rPr>
      <w:color w:val="808080"/>
    </w:rPr>
  </w:style>
  <w:style w:type="paragraph" w:customStyle="1" w:styleId="89F08A11305241198747D652F3CA91351">
    <w:name w:val="89F08A11305241198747D652F3CA91351"/>
    <w:rsid w:val="00B02FBD"/>
    <w:rPr>
      <w:rFonts w:eastAsiaTheme="minorHAnsi"/>
    </w:rPr>
  </w:style>
  <w:style w:type="paragraph" w:customStyle="1" w:styleId="DefaultPlaceholder1082065160">
    <w:name w:val="DefaultPlaceholder_1082065160"/>
    <w:rsid w:val="00B02FBD"/>
    <w:rPr>
      <w:rFonts w:eastAsiaTheme="minorHAnsi"/>
    </w:rPr>
  </w:style>
  <w:style w:type="paragraph" w:customStyle="1" w:styleId="C32A1B312EC14763917CD45569584AD3">
    <w:name w:val="C32A1B312EC14763917CD45569584AD3"/>
    <w:rsid w:val="00C304B1"/>
    <w:pPr>
      <w:spacing w:after="160" w:line="259" w:lineRule="auto"/>
    </w:pPr>
  </w:style>
  <w:style w:type="paragraph" w:customStyle="1" w:styleId="36E8E43A1AA247A28CBD27721F7BCA1D">
    <w:name w:val="36E8E43A1AA247A28CBD27721F7BCA1D"/>
    <w:rsid w:val="00C304B1"/>
    <w:pPr>
      <w:spacing w:after="160" w:line="259" w:lineRule="auto"/>
    </w:pPr>
  </w:style>
  <w:style w:type="paragraph" w:customStyle="1" w:styleId="F2DC1AB84B784E9CB229930841A147B8">
    <w:name w:val="F2DC1AB84B784E9CB229930841A147B8"/>
    <w:rsid w:val="00C304B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0AAA1-771C-4769-8678-06E04B5D2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88</Words>
  <Characters>506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Joseph Washburn</cp:lastModifiedBy>
  <cp:revision>2</cp:revision>
  <dcterms:created xsi:type="dcterms:W3CDTF">2020-11-15T13:45:00Z</dcterms:created>
  <dcterms:modified xsi:type="dcterms:W3CDTF">2020-11-15T13:45:00Z</dcterms:modified>
</cp:coreProperties>
</file>